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523D7" w14:textId="77777777" w:rsidR="00BF3C56" w:rsidRPr="00560AAC" w:rsidRDefault="00560AAC">
      <w:pPr>
        <w:pStyle w:val="1"/>
        <w:rPr>
          <w:lang w:val="ru-RU"/>
        </w:rPr>
      </w:pPr>
      <w:bookmarkStart w:id="0" w:name="роcсийский-университет-дружбы-народов"/>
      <w:r w:rsidRPr="00560AAC">
        <w:rPr>
          <w:lang w:val="ru-RU"/>
        </w:rPr>
        <w:t>РО</w:t>
      </w:r>
      <w:r>
        <w:t>C</w:t>
      </w:r>
      <w:r w:rsidRPr="00560AAC">
        <w:rPr>
          <w:lang w:val="ru-RU"/>
        </w:rPr>
        <w:t>СИЙСКИЙ УНИВЕРСИТЕТ ДРУЖБЫ НАРОДОВ</w:t>
      </w:r>
    </w:p>
    <w:p w14:paraId="2B8CB949" w14:textId="77777777" w:rsidR="00BF3C56" w:rsidRPr="00560AAC" w:rsidRDefault="00560AAC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560AAC">
        <w:rPr>
          <w:lang w:val="ru-RU"/>
        </w:rPr>
        <w:t>Факультет физико-математических и естественных наук</w:t>
      </w:r>
    </w:p>
    <w:p w14:paraId="50ACF89D" w14:textId="77777777" w:rsidR="00BF3C56" w:rsidRPr="00560AAC" w:rsidRDefault="00560AAC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560AAC">
        <w:rPr>
          <w:lang w:val="ru-RU"/>
        </w:rPr>
        <w:t>Кафедра прикладной информатики и теории вероятностей</w:t>
      </w:r>
    </w:p>
    <w:p w14:paraId="16CA89BC" w14:textId="77777777" w:rsidR="00BF3C56" w:rsidRPr="00560AAC" w:rsidRDefault="00560AAC">
      <w:pPr>
        <w:pStyle w:val="2"/>
        <w:rPr>
          <w:lang w:val="ru-RU"/>
        </w:rPr>
      </w:pPr>
      <w:bookmarkStart w:id="3" w:name="отчет"/>
      <w:bookmarkEnd w:id="2"/>
      <w:r w:rsidRPr="00560AAC">
        <w:rPr>
          <w:lang w:val="ru-RU"/>
        </w:rPr>
        <w:t>ОТЧЕТ</w:t>
      </w:r>
    </w:p>
    <w:p w14:paraId="7312BDF2" w14:textId="77777777" w:rsidR="00BF3C56" w:rsidRPr="00560AAC" w:rsidRDefault="00560AAC">
      <w:pPr>
        <w:pStyle w:val="2"/>
        <w:rPr>
          <w:lang w:val="ru-RU"/>
        </w:rPr>
      </w:pPr>
      <w:bookmarkStart w:id="4" w:name="по-лабораторной-работе-5"/>
      <w:bookmarkEnd w:id="3"/>
      <w:r w:rsidRPr="00560AAC">
        <w:rPr>
          <w:lang w:val="ru-RU"/>
        </w:rPr>
        <w:t>ПО ЛАБОРАТОРНОЙ РАБОТЕ № 5</w:t>
      </w:r>
    </w:p>
    <w:p w14:paraId="310DE626" w14:textId="77777777" w:rsidR="00BF3C56" w:rsidRPr="00560AAC" w:rsidRDefault="00560AAC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560AAC">
        <w:rPr>
          <w:i/>
          <w:lang w:val="ru-RU"/>
        </w:rPr>
        <w:t>дисциплина: Операционные системы</w:t>
      </w:r>
    </w:p>
    <w:bookmarkEnd w:id="5"/>
    <w:p w14:paraId="7D4315BE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Студент: Губина Ольга Вячеславовна Группа: НПИбд-01-20</w:t>
      </w:r>
    </w:p>
    <w:p w14:paraId="11A62757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Преподаватель: Велиева Татьяна Рефатовна</w:t>
      </w:r>
    </w:p>
    <w:p w14:paraId="2E3FFE43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МОСКВА</w:t>
      </w:r>
    </w:p>
    <w:p w14:paraId="680A1905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2021 г.</w:t>
      </w:r>
    </w:p>
    <w:p w14:paraId="666EB5FF" w14:textId="77777777" w:rsidR="00BF3C56" w:rsidRDefault="00560AAC">
      <w:r>
        <w:pict w14:anchorId="3D3239B4">
          <v:rect id="_x0000_i1025" style="width:0;height:1.5pt" o:hralign="center" o:hrstd="t" o:hr="t"/>
        </w:pict>
      </w:r>
    </w:p>
    <w:p w14:paraId="4048E808" w14:textId="77777777" w:rsidR="00BF3C56" w:rsidRPr="00560AAC" w:rsidRDefault="00560AAC">
      <w:pPr>
        <w:pStyle w:val="3"/>
        <w:rPr>
          <w:lang w:val="ru-RU"/>
        </w:rPr>
      </w:pPr>
      <w:bookmarkStart w:id="6" w:name="цель-работы"/>
      <w:r w:rsidRPr="00560AAC">
        <w:rPr>
          <w:lang w:val="ru-RU"/>
        </w:rPr>
        <w:t>Цель работы:</w:t>
      </w:r>
    </w:p>
    <w:bookmarkEnd w:id="6"/>
    <w:p w14:paraId="47FA4011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667898C0" w14:textId="77777777" w:rsidR="00BF3C56" w:rsidRPr="00560AAC" w:rsidRDefault="00560AAC">
      <w:pPr>
        <w:pStyle w:val="3"/>
        <w:rPr>
          <w:lang w:val="ru-RU"/>
        </w:rPr>
      </w:pPr>
      <w:bookmarkStart w:id="7" w:name="теоретические-сведения"/>
      <w:r w:rsidRPr="00560AAC">
        <w:rPr>
          <w:lang w:val="ru-RU"/>
        </w:rPr>
        <w:t>Теоретические сведения:</w:t>
      </w:r>
    </w:p>
    <w:bookmarkEnd w:id="7"/>
    <w:p w14:paraId="3B88F004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В д</w:t>
      </w:r>
      <w:r w:rsidRPr="00560AAC">
        <w:rPr>
          <w:lang w:val="ru-RU"/>
        </w:rPr>
        <w:t xml:space="preserve">анной лаботаторной работе нам придется в заимодействовать непосредственно с командой строкой, поэтому предварительно нам необходимо ознакомиться с </w:t>
      </w:r>
      <w:r w:rsidRPr="00560AAC">
        <w:rPr>
          <w:i/>
          <w:lang w:val="ru-RU"/>
        </w:rPr>
        <w:t>основными командами</w:t>
      </w:r>
      <w:hyperlink r:id="rId5">
        <w:r w:rsidRPr="00560AAC">
          <w:rPr>
            <w:rStyle w:val="Link"/>
            <w:lang w:val="ru-RU"/>
          </w:rPr>
          <w:t>[1]</w:t>
        </w:r>
      </w:hyperlink>
      <w:r w:rsidRPr="00560AAC">
        <w:rPr>
          <w:lang w:val="ru-RU"/>
        </w:rPr>
        <w:t xml:space="preserve"> консол</w:t>
      </w:r>
      <w:r w:rsidRPr="00560AAC">
        <w:rPr>
          <w:lang w:val="ru-RU"/>
        </w:rPr>
        <w:t>и и их синтаксисом. Далее будет приведена подробная информация об использовании командной строки.</w:t>
      </w:r>
    </w:p>
    <w:p w14:paraId="0F6CA35F" w14:textId="77777777" w:rsidR="00BF3C56" w:rsidRPr="00560AAC" w:rsidRDefault="00560AAC">
      <w:pPr>
        <w:rPr>
          <w:lang w:val="ru-RU"/>
        </w:rPr>
      </w:pPr>
      <w:r w:rsidRPr="00560AAC">
        <w:rPr>
          <w:b/>
          <w:lang w:val="ru-RU"/>
        </w:rPr>
        <w:t>Формат команды.</w:t>
      </w:r>
      <w:r w:rsidRPr="00560AAC">
        <w:rPr>
          <w:lang w:val="ru-RU"/>
        </w:rPr>
        <w:t xml:space="preserve"> Командой в операционной системе называется записанный по специальным правилам текст (возможно с аргументами), представляющий собой указание на</w:t>
      </w:r>
      <w:r w:rsidRPr="00560AAC">
        <w:rPr>
          <w:lang w:val="ru-RU"/>
        </w:rPr>
        <w:t xml:space="preserve">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 w14:paraId="55C425CA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Общий формат команд можно представить следующим образом:</w:t>
      </w:r>
    </w:p>
    <w:p w14:paraId="60EA8BA6" w14:textId="77777777" w:rsidR="00BF3C56" w:rsidRPr="00560AAC" w:rsidRDefault="00560AAC">
      <w:pPr>
        <w:pStyle w:val="SourceCode"/>
        <w:rPr>
          <w:lang w:val="ru-RU"/>
        </w:rPr>
      </w:pPr>
      <w:r w:rsidRPr="00560AAC">
        <w:rPr>
          <w:rStyle w:val="VerbatimChar"/>
          <w:lang w:val="ru-RU"/>
        </w:rPr>
        <w:t>&lt;имя_команды&gt;&lt;разделител</w:t>
      </w:r>
      <w:r w:rsidRPr="00560AAC">
        <w:rPr>
          <w:rStyle w:val="VerbatimChar"/>
          <w:lang w:val="ru-RU"/>
        </w:rPr>
        <w:t>ь&gt;&lt;аргументы&gt;</w:t>
      </w:r>
    </w:p>
    <w:p w14:paraId="20FC5445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Команда </w:t>
      </w:r>
      <w:r>
        <w:rPr>
          <w:rStyle w:val="VerbatimChar"/>
        </w:rPr>
        <w:t>man</w:t>
      </w:r>
      <w:r w:rsidRPr="00560AAC">
        <w:rPr>
          <w:lang w:val="ru-RU"/>
        </w:rPr>
        <w:t xml:space="preserve">. Команда </w:t>
      </w:r>
      <w:r>
        <w:t>man</w:t>
      </w:r>
      <w:r w:rsidRPr="00560AAC">
        <w:rPr>
          <w:lang w:val="ru-RU"/>
        </w:rPr>
        <w:t xml:space="preserve"> используется для просмотра (оперативная помощь) в диалоговом режиме руководства (</w:t>
      </w:r>
      <w:r>
        <w:t>manual</w:t>
      </w:r>
      <w:r w:rsidRPr="00560AAC">
        <w:rPr>
          <w:lang w:val="ru-RU"/>
        </w:rPr>
        <w:t xml:space="preserve">) по основным командам операционной системы типа </w:t>
      </w:r>
      <w:r>
        <w:t>Linux</w:t>
      </w:r>
      <w:r w:rsidRPr="00560AAC">
        <w:rPr>
          <w:lang w:val="ru-RU"/>
        </w:rPr>
        <w:t>.</w:t>
      </w:r>
    </w:p>
    <w:p w14:paraId="0B39A34D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Формат команды: </w:t>
      </w:r>
      <w:r>
        <w:rPr>
          <w:rStyle w:val="VerbatimChar"/>
        </w:rPr>
        <w:t>man</w:t>
      </w:r>
      <w:r w:rsidRPr="00560AAC">
        <w:rPr>
          <w:rStyle w:val="VerbatimChar"/>
          <w:lang w:val="ru-RU"/>
        </w:rPr>
        <w:t xml:space="preserve"> &lt;команда&gt;</w:t>
      </w:r>
    </w:p>
    <w:p w14:paraId="3D3A7858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Пример (вывод информации о команде </w:t>
      </w:r>
      <w:r>
        <w:t>man</w:t>
      </w:r>
      <w:r w:rsidRPr="00560AAC">
        <w:rPr>
          <w:lang w:val="ru-RU"/>
        </w:rPr>
        <w:t xml:space="preserve">): </w:t>
      </w:r>
      <w:r>
        <w:rPr>
          <w:rStyle w:val="VerbatimChar"/>
        </w:rPr>
        <w:t>man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man</w:t>
      </w:r>
    </w:p>
    <w:p w14:paraId="0727AABA" w14:textId="77777777" w:rsidR="00BF3C56" w:rsidRPr="00560AAC" w:rsidRDefault="00560AAC">
      <w:pPr>
        <w:rPr>
          <w:lang w:val="ru-RU"/>
        </w:rPr>
      </w:pPr>
      <w:r w:rsidRPr="00560AAC">
        <w:rPr>
          <w:b/>
          <w:lang w:val="ru-RU"/>
        </w:rPr>
        <w:t xml:space="preserve">Команда </w:t>
      </w:r>
      <w:r>
        <w:rPr>
          <w:rStyle w:val="VerbatimChar"/>
          <w:b/>
        </w:rPr>
        <w:t>cd</w:t>
      </w:r>
      <w:r w:rsidRPr="00560AAC">
        <w:rPr>
          <w:b/>
          <w:lang w:val="ru-RU"/>
        </w:rPr>
        <w:t>.</w:t>
      </w:r>
      <w:r w:rsidRPr="00560AAC">
        <w:rPr>
          <w:lang w:val="ru-RU"/>
        </w:rPr>
        <w:t xml:space="preserve"> Команда </w:t>
      </w:r>
      <w:r>
        <w:t>cd</w:t>
      </w:r>
      <w:r w:rsidRPr="00560AAC">
        <w:rPr>
          <w:lang w:val="ru-RU"/>
        </w:rPr>
        <w:t xml:space="preserve"> используется для перемещения по файловой системе операционной системы типа </w:t>
      </w:r>
      <w:r>
        <w:t>Linux</w:t>
      </w:r>
      <w:r w:rsidRPr="00560AAC">
        <w:rPr>
          <w:lang w:val="ru-RU"/>
        </w:rPr>
        <w:t>.</w:t>
      </w:r>
    </w:p>
    <w:p w14:paraId="17CD647C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lastRenderedPageBreak/>
        <w:t xml:space="preserve">Формат команды: </w:t>
      </w:r>
      <w:r>
        <w:rPr>
          <w:rStyle w:val="VerbatimChar"/>
        </w:rPr>
        <w:t>cd</w:t>
      </w:r>
      <w:r w:rsidRPr="00560AAC">
        <w:rPr>
          <w:rStyle w:val="VerbatimChar"/>
          <w:lang w:val="ru-RU"/>
        </w:rPr>
        <w:t xml:space="preserve"> [путь_к_каталогу]</w:t>
      </w:r>
    </w:p>
    <w:p w14:paraId="3D94A464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Для перехода в домашний каталог пользователя следует использовать команду </w:t>
      </w:r>
      <w:r>
        <w:t>cd</w:t>
      </w:r>
      <w:r w:rsidRPr="00560AAC">
        <w:rPr>
          <w:lang w:val="ru-RU"/>
        </w:rPr>
        <w:t xml:space="preserve"> без параметров или </w:t>
      </w:r>
      <w:r>
        <w:t>cd</w:t>
      </w:r>
      <w:r w:rsidRPr="00560AAC">
        <w:rPr>
          <w:lang w:val="ru-RU"/>
        </w:rPr>
        <w:t xml:space="preserve"> ~.</w:t>
      </w:r>
    </w:p>
    <w:p w14:paraId="0A7364C7" w14:textId="77777777" w:rsidR="00BF3C56" w:rsidRPr="00560AAC" w:rsidRDefault="00560AAC">
      <w:pPr>
        <w:rPr>
          <w:lang w:val="ru-RU"/>
        </w:rPr>
      </w:pPr>
      <w:r w:rsidRPr="00560AAC">
        <w:rPr>
          <w:b/>
          <w:lang w:val="ru-RU"/>
        </w:rPr>
        <w:t>Команда</w:t>
      </w:r>
      <w:r w:rsidRPr="00560AAC">
        <w:rPr>
          <w:b/>
          <w:lang w:val="ru-RU"/>
        </w:rPr>
        <w:t xml:space="preserve"> </w:t>
      </w:r>
      <w:r>
        <w:rPr>
          <w:rStyle w:val="VerbatimChar"/>
          <w:b/>
        </w:rPr>
        <w:t>pwd</w:t>
      </w:r>
      <w:r w:rsidRPr="00560AAC">
        <w:rPr>
          <w:b/>
          <w:lang w:val="ru-RU"/>
        </w:rPr>
        <w:t>.</w:t>
      </w:r>
      <w:r w:rsidRPr="00560AAC">
        <w:rPr>
          <w:lang w:val="ru-RU"/>
        </w:rPr>
        <w:t xml:space="preserve"> Для определения абсолютного пути к текущему каталогу используется команда </w:t>
      </w:r>
      <w:r>
        <w:rPr>
          <w:rStyle w:val="VerbatimChar"/>
        </w:rPr>
        <w:t>pwd</w:t>
      </w:r>
      <w:r w:rsidRPr="00560AAC">
        <w:rPr>
          <w:lang w:val="ru-RU"/>
        </w:rPr>
        <w:t xml:space="preserve"> (</w:t>
      </w:r>
      <w:r>
        <w:t>print</w:t>
      </w:r>
      <w:r w:rsidRPr="00560AAC">
        <w:rPr>
          <w:lang w:val="ru-RU"/>
        </w:rPr>
        <w:t xml:space="preserve"> </w:t>
      </w:r>
      <w:r>
        <w:t>working</w:t>
      </w:r>
      <w:r w:rsidRPr="00560AAC">
        <w:rPr>
          <w:lang w:val="ru-RU"/>
        </w:rPr>
        <w:t xml:space="preserve"> </w:t>
      </w:r>
      <w:r>
        <w:t>directory</w:t>
      </w:r>
      <w:r w:rsidRPr="00560AAC">
        <w:rPr>
          <w:lang w:val="ru-RU"/>
        </w:rPr>
        <w:t>).</w:t>
      </w:r>
    </w:p>
    <w:p w14:paraId="07EDCE9C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Пример (абсолютное имя текущего каталога пользователя </w:t>
      </w:r>
      <w:r>
        <w:t>dharma</w:t>
      </w:r>
      <w:r w:rsidRPr="00560AAC">
        <w:rPr>
          <w:lang w:val="ru-RU"/>
        </w:rPr>
        <w:t xml:space="preserve">): </w:t>
      </w:r>
      <w:r>
        <w:t>pwd</w:t>
      </w:r>
    </w:p>
    <w:p w14:paraId="491BDF82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результат:</w:t>
      </w:r>
    </w:p>
    <w:p w14:paraId="4D5A57D7" w14:textId="77777777" w:rsidR="00BF3C56" w:rsidRPr="00560AAC" w:rsidRDefault="00560AAC">
      <w:pPr>
        <w:pStyle w:val="SourceCode"/>
        <w:rPr>
          <w:lang w:val="ru-RU"/>
        </w:rPr>
      </w:pP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afs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dk</w:t>
      </w:r>
      <w:r w:rsidRPr="00560AAC">
        <w:rPr>
          <w:rStyle w:val="VerbatimChar"/>
          <w:lang w:val="ru-RU"/>
        </w:rPr>
        <w:t>.</w:t>
      </w:r>
      <w:r>
        <w:rPr>
          <w:rStyle w:val="VerbatimChar"/>
        </w:rPr>
        <w:t>sci</w:t>
      </w:r>
      <w:r w:rsidRPr="00560AAC">
        <w:rPr>
          <w:rStyle w:val="VerbatimChar"/>
          <w:lang w:val="ru-RU"/>
        </w:rPr>
        <w:t>.</w:t>
      </w:r>
      <w:r>
        <w:rPr>
          <w:rStyle w:val="VerbatimChar"/>
        </w:rPr>
        <w:t>pfu</w:t>
      </w:r>
      <w:r w:rsidRPr="00560AAC">
        <w:rPr>
          <w:rStyle w:val="VerbatimChar"/>
          <w:lang w:val="ru-RU"/>
        </w:rPr>
        <w:t>.</w:t>
      </w:r>
      <w:r>
        <w:rPr>
          <w:rStyle w:val="VerbatimChar"/>
        </w:rPr>
        <w:t>edu</w:t>
      </w:r>
      <w:r w:rsidRPr="00560AAC">
        <w:rPr>
          <w:rStyle w:val="VerbatimChar"/>
          <w:lang w:val="ru-RU"/>
        </w:rPr>
        <w:t>.</w:t>
      </w:r>
      <w:r>
        <w:rPr>
          <w:rStyle w:val="VerbatimChar"/>
        </w:rPr>
        <w:t>ru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home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d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h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dharma</w:t>
      </w:r>
    </w:p>
    <w:p w14:paraId="1DE8B63D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Данные команды были приведены в качестве примера для ознакомления с синтаксисом. Подробнее ознакомиться со всеми командами системы можно по ссылке указанной выше (</w:t>
      </w:r>
      <w:hyperlink r:id="rId6">
        <w:r w:rsidRPr="00560AAC">
          <w:rPr>
            <w:rStyle w:val="Link"/>
            <w:lang w:val="ru-RU"/>
          </w:rPr>
          <w:t>[1]</w:t>
        </w:r>
      </w:hyperlink>
      <w:r w:rsidRPr="00560AAC">
        <w:rPr>
          <w:lang w:val="ru-RU"/>
        </w:rPr>
        <w:t>) или в би</w:t>
      </w:r>
      <w:r w:rsidRPr="00560AAC">
        <w:rPr>
          <w:lang w:val="ru-RU"/>
        </w:rPr>
        <w:t>блиографии.</w:t>
      </w:r>
    </w:p>
    <w:p w14:paraId="03A4018E" w14:textId="77777777" w:rsidR="00BF3C56" w:rsidRDefault="00560AAC">
      <w:r>
        <w:pict w14:anchorId="4ADC8AED">
          <v:rect id="_x0000_i1026" style="width:0;height:1.5pt" o:hralign="center" o:hrstd="t" o:hr="t"/>
        </w:pict>
      </w:r>
    </w:p>
    <w:p w14:paraId="45DC4B53" w14:textId="77777777" w:rsidR="00BF3C56" w:rsidRDefault="00560AAC">
      <w:pPr>
        <w:pStyle w:val="3"/>
      </w:pPr>
      <w:bookmarkStart w:id="8" w:name="выполнение-работы"/>
      <w:r>
        <w:t>Выполнение работы:</w:t>
      </w:r>
    </w:p>
    <w:bookmarkEnd w:id="8"/>
    <w:p w14:paraId="2F428579" w14:textId="77777777" w:rsidR="00BF3C56" w:rsidRPr="00560AAC" w:rsidRDefault="00560AAC">
      <w:pPr>
        <w:pStyle w:val="Compact"/>
        <w:numPr>
          <w:ilvl w:val="0"/>
          <w:numId w:val="2"/>
        </w:numPr>
        <w:rPr>
          <w:lang w:val="ru-RU"/>
        </w:rPr>
      </w:pPr>
      <w:r w:rsidRPr="00560AAC">
        <w:rPr>
          <w:lang w:val="ru-RU"/>
        </w:rPr>
        <w:t>Нам нужно определить полное имя домашнего каталога, далее относительно которого будут выполняться последующие действия.</w:t>
      </w:r>
    </w:p>
    <w:p w14:paraId="26073007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Для этого сначала перейдем в домашний каталог командой </w:t>
      </w:r>
      <w:r>
        <w:rPr>
          <w:rStyle w:val="VerbatimChar"/>
        </w:rPr>
        <w:t>cd</w:t>
      </w:r>
      <w:r w:rsidRPr="00560AAC">
        <w:rPr>
          <w:lang w:val="ru-RU"/>
        </w:rPr>
        <w:t xml:space="preserve">, а после воспользуемся командой </w:t>
      </w:r>
      <w:r>
        <w:rPr>
          <w:rStyle w:val="VerbatimChar"/>
        </w:rPr>
        <w:t>pwd</w:t>
      </w:r>
      <w:r w:rsidRPr="00560AAC">
        <w:rPr>
          <w:lang w:val="ru-RU"/>
        </w:rPr>
        <w:t>, позволяющей узнать полное имя текущего каталога (</w:t>
      </w:r>
      <w:r w:rsidRPr="00560AAC">
        <w:rPr>
          <w:i/>
          <w:lang w:val="ru-RU"/>
        </w:rPr>
        <w:t>рисунок 1</w:t>
      </w:r>
      <w:r w:rsidRPr="00560AAC">
        <w:rPr>
          <w:lang w:val="ru-RU"/>
        </w:rPr>
        <w:t>).</w:t>
      </w:r>
    </w:p>
    <w:p w14:paraId="7CCA3170" w14:textId="77777777" w:rsidR="00BF3C56" w:rsidRPr="00560AAC" w:rsidRDefault="00560AAC">
      <w:pPr>
        <w:rPr>
          <w:lang w:val="ru-RU"/>
        </w:rPr>
      </w:pPr>
      <w:r w:rsidRPr="00560AAC">
        <w:rPr>
          <w:i/>
          <w:lang w:val="ru-RU"/>
        </w:rPr>
        <w:t>Рисунок 1: полное имя домашнего каталога:</w:t>
      </w:r>
    </w:p>
    <w:p w14:paraId="73D79F07" w14:textId="77777777" w:rsidR="00BF3C56" w:rsidRDefault="00560AAC">
      <w:r>
        <w:rPr>
          <w:noProof/>
        </w:rPr>
        <w:drawing>
          <wp:inline distT="0" distB="0" distL="0" distR="0" wp14:anchorId="09CA8C74" wp14:editId="09EF9DD0">
            <wp:extent cx="7627620" cy="9372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2.userapi.com/impg/4VPPL4-YgzpKydF9ZTyBXJ4Kg5PcmpdM8d_Lbw/Q1R1cT0WxrU.jpg?size=723x89&amp;quality=96&amp;sign=05642d0f50c46381a9942c6bf271e4c6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762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CCDCC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Видим, что домашний каталог имеет полное имя 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home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ovgub</w:t>
      </w:r>
      <w:r>
        <w:rPr>
          <w:rStyle w:val="VerbatimChar"/>
        </w:rPr>
        <w:t>ina</w:t>
      </w:r>
      <w:r w:rsidRPr="00560AAC">
        <w:rPr>
          <w:lang w:val="ru-RU"/>
        </w:rPr>
        <w:t xml:space="preserve">, где </w:t>
      </w:r>
      <w:r>
        <w:t>ovgubina</w:t>
      </w:r>
      <w:r w:rsidRPr="00560AAC">
        <w:rPr>
          <w:lang w:val="ru-RU"/>
        </w:rPr>
        <w:t xml:space="preserve"> - имя пользователя.</w:t>
      </w:r>
    </w:p>
    <w:p w14:paraId="4A6FE77F" w14:textId="77777777" w:rsidR="00BF3C56" w:rsidRDefault="00560AAC">
      <w:pPr>
        <w:numPr>
          <w:ilvl w:val="0"/>
          <w:numId w:val="3"/>
        </w:numPr>
      </w:pPr>
      <w:r>
        <w:t>Выполняем следующие действия:</w:t>
      </w:r>
    </w:p>
    <w:p w14:paraId="4210CB8D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2.1. Переходим в каталог /</w:t>
      </w:r>
      <w:r>
        <w:t>tmp</w:t>
      </w:r>
      <w:r w:rsidRPr="00560AAC">
        <w:rPr>
          <w:lang w:val="ru-RU"/>
        </w:rPr>
        <w:t xml:space="preserve">, воспользовавшись командой </w:t>
      </w:r>
      <w:r>
        <w:rPr>
          <w:rStyle w:val="VerbatimChar"/>
        </w:rPr>
        <w:t>cd</w:t>
      </w:r>
      <w:r w:rsidRPr="00560AAC">
        <w:rPr>
          <w:rStyle w:val="VerbatimChar"/>
          <w:lang w:val="ru-RU"/>
        </w:rPr>
        <w:t xml:space="preserve"> /</w:t>
      </w:r>
      <w:r>
        <w:rPr>
          <w:rStyle w:val="VerbatimChar"/>
        </w:rPr>
        <w:t>tmp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2</w:t>
      </w:r>
      <w:r w:rsidRPr="00560AAC">
        <w:rPr>
          <w:lang w:val="ru-RU"/>
        </w:rPr>
        <w:t>).</w:t>
      </w:r>
    </w:p>
    <w:p w14:paraId="195DC6F4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ок 2: переход в каталог /tmp</w:t>
      </w:r>
    </w:p>
    <w:p w14:paraId="3DA6333E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A46440E" wp14:editId="14AD8D27">
            <wp:extent cx="8991600" cy="774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9.userapi.com/impg/HEvm8WXMiWTI-BMczwlEOVVM9F9nTlGYlNb7Jw/SFjxTrcSKGA.jpg?size=708x61&amp;quality=96&amp;sign=31cf9e9016a61ef1ac4134f8de99c85e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6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898A2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2.2. Выводим на экран содержимое каталога /</w:t>
      </w:r>
      <w:r>
        <w:t>tmp</w:t>
      </w:r>
      <w:r w:rsidRPr="00560AAC">
        <w:rPr>
          <w:lang w:val="ru-RU"/>
        </w:rPr>
        <w:t xml:space="preserve"> командой </w:t>
      </w:r>
      <w:r>
        <w:rPr>
          <w:rStyle w:val="VerbatimChar"/>
        </w:rPr>
        <w:t>ls</w:t>
      </w:r>
      <w:r w:rsidRPr="00560AAC">
        <w:rPr>
          <w:lang w:val="ru-RU"/>
        </w:rPr>
        <w:t xml:space="preserve"> с различными оп</w:t>
      </w:r>
      <w:r w:rsidRPr="00560AAC">
        <w:rPr>
          <w:lang w:val="ru-RU"/>
        </w:rPr>
        <w:t>циями.</w:t>
      </w:r>
    </w:p>
    <w:p w14:paraId="60D440C9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Сперва вводим </w:t>
      </w:r>
      <w:r>
        <w:rPr>
          <w:rStyle w:val="VerbatimChar"/>
        </w:rPr>
        <w:t>ls</w:t>
      </w:r>
      <w:r w:rsidRPr="00560AAC">
        <w:rPr>
          <w:lang w:val="ru-RU"/>
        </w:rPr>
        <w:t xml:space="preserve"> без опций (</w:t>
      </w:r>
      <w:r w:rsidRPr="00560AAC">
        <w:rPr>
          <w:i/>
          <w:lang w:val="ru-RU"/>
        </w:rPr>
        <w:t>рисунок 3</w:t>
      </w:r>
      <w:r w:rsidRPr="00560AAC">
        <w:rPr>
          <w:lang w:val="ru-RU"/>
        </w:rPr>
        <w:t>), это позволит нам увидеть содержимое каталога без скрытых файлов, их типов и т.д., то есть, мы увидим лишь названия файлов и каталогов, хранящихся в каталоге /</w:t>
      </w:r>
      <w:r>
        <w:t>tmp</w:t>
      </w:r>
      <w:r w:rsidRPr="00560AAC">
        <w:rPr>
          <w:lang w:val="ru-RU"/>
        </w:rPr>
        <w:t>.</w:t>
      </w:r>
    </w:p>
    <w:p w14:paraId="49C6593A" w14:textId="77777777" w:rsidR="00BF3C56" w:rsidRDefault="00560AAC">
      <w:pPr>
        <w:numPr>
          <w:ilvl w:val="0"/>
          <w:numId w:val="1"/>
        </w:numPr>
      </w:pPr>
      <w:r>
        <w:rPr>
          <w:i/>
        </w:rPr>
        <w:lastRenderedPageBreak/>
        <w:t>Рисунок 3: вывод команды ls</w:t>
      </w:r>
    </w:p>
    <w:p w14:paraId="5959E9B9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10CD042" wp14:editId="37AFBCD5">
            <wp:extent cx="5704840" cy="3238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1.userapi.com/impg/xwvP49ceULWLk9JocdCnp4J-yDLjploRkzLEAQ/SGlu-xMh-_A.jpg?size=721x413&amp;quality=96&amp;sign=91273f619c581fbd0556be47ca6db51e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84E5F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Теперь просмотри</w:t>
      </w:r>
      <w:r w:rsidRPr="00560AAC">
        <w:rPr>
          <w:lang w:val="ru-RU"/>
        </w:rPr>
        <w:t xml:space="preserve">м содержимое каталога вызовом команды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уснок 4</w:t>
      </w:r>
      <w:r w:rsidRPr="00560AAC">
        <w:rPr>
          <w:lang w:val="ru-RU"/>
        </w:rPr>
        <w:t>). Таким образом мы увидим еще и скрытые файлы (они подсвечены зеленым), которые используются для настройки среды.</w:t>
      </w:r>
    </w:p>
    <w:p w14:paraId="61938F7E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ок 4: вызов команды ls -a</w:t>
      </w:r>
    </w:p>
    <w:p w14:paraId="74F4ADB6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AC5E07B" wp14:editId="5BEE5A48">
            <wp:extent cx="5600700" cy="28346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1.userapi.com/impg/EWKucxuwQTBOYSwuFdalVVPkvwJ6L20FGT3piQ/XqNHdxosLto.jpg?size=723x397&amp;quality=96&amp;sign=ff496187e09df27e010956ebf1ce6573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91042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Просмотрим каталог, воспользовавшись командой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F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</w:t>
      </w:r>
      <w:r w:rsidRPr="00560AAC">
        <w:rPr>
          <w:i/>
          <w:lang w:val="ru-RU"/>
        </w:rPr>
        <w:t>исунок 5</w:t>
      </w:r>
      <w:r w:rsidRPr="00560AAC">
        <w:rPr>
          <w:lang w:val="ru-RU"/>
        </w:rPr>
        <w:t>), которая выведет на экран содержащиеся в каталоге файлы с обозначением их типов:</w:t>
      </w:r>
    </w:p>
    <w:p w14:paraId="7BB1989A" w14:textId="77777777" w:rsidR="00BF3C56" w:rsidRDefault="00560AAC">
      <w:pPr>
        <w:pStyle w:val="Compact"/>
        <w:numPr>
          <w:ilvl w:val="1"/>
          <w:numId w:val="4"/>
        </w:numPr>
      </w:pPr>
      <w:r>
        <w:t>/ - каталог;</w:t>
      </w:r>
    </w:p>
    <w:p w14:paraId="673849F9" w14:textId="77777777" w:rsidR="00BF3C56" w:rsidRDefault="00560AAC">
      <w:pPr>
        <w:pStyle w:val="Compact"/>
        <w:numPr>
          <w:ilvl w:val="1"/>
          <w:numId w:val="4"/>
        </w:numPr>
      </w:pPr>
      <w:r>
        <w:rPr>
          <w:rStyle w:val="VerbatimChar"/>
        </w:rPr>
        <w:t>*</w:t>
      </w:r>
      <w:r>
        <w:t xml:space="preserve"> - исполняемый файл;</w:t>
      </w:r>
    </w:p>
    <w:p w14:paraId="757AC360" w14:textId="77777777" w:rsidR="00BF3C56" w:rsidRDefault="00560AAC">
      <w:pPr>
        <w:pStyle w:val="Compact"/>
        <w:numPr>
          <w:ilvl w:val="1"/>
          <w:numId w:val="4"/>
        </w:numPr>
      </w:pPr>
      <w:r>
        <w:t>@ - ссылка.</w:t>
      </w:r>
    </w:p>
    <w:p w14:paraId="01A625A0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ок 5: вывод команды ls -F</w:t>
      </w:r>
    </w:p>
    <w:p w14:paraId="5DFE2664" w14:textId="77777777" w:rsidR="00BF3C56" w:rsidRDefault="00560AA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161A299" wp14:editId="063730DF">
            <wp:extent cx="532638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8.userapi.com/impg/60gl919EI1iA1v7cBZftFr2tfMc2hnRkqOPAcQ/cn4nb-cY-8g.jpg?size=723x412&amp;quality=96&amp;sign=2501615641615dc1b1e90a6413138c15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3BE2A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Далее введем команду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6</w:t>
      </w:r>
      <w:r w:rsidRPr="00560AAC">
        <w:rPr>
          <w:lang w:val="ru-RU"/>
        </w:rPr>
        <w:t>), которая позволит нам просмотреть подробную ин</w:t>
      </w:r>
      <w:r w:rsidRPr="00560AAC">
        <w:rPr>
          <w:lang w:val="ru-RU"/>
        </w:rPr>
        <w:t>формацию о каждом файле каталога, а именно: его тип, право доступа, число ссылок, владельца, размер, дату последней ревизии, имя файла или каталога.</w:t>
      </w:r>
    </w:p>
    <w:p w14:paraId="627355E1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ок 6: вывод команды ls -l</w:t>
      </w:r>
    </w:p>
    <w:p w14:paraId="7DB2860E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121A44D" wp14:editId="0A9B09E1">
            <wp:extent cx="5598160" cy="31546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2.userapi.com/impg/tSG4C60jzx22pG96oRiHxNooXRC3I0BW-eETVA/1fgzyXygxbI.jpg?size=847x436&amp;quality=96&amp;sign=4e619b6773bb624fd542577740450f52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16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DC7D0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Мы также можем воспользоваться командой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lF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7</w:t>
      </w:r>
      <w:r w:rsidRPr="00560AAC">
        <w:rPr>
          <w:lang w:val="ru-RU"/>
        </w:rPr>
        <w:t>), чтобы объединить все вышеперечисленные команды. Тогда на выходе мы получим список всех файлов, даже скрытых как при -</w:t>
      </w:r>
      <w:r>
        <w:t>a</w:t>
      </w:r>
      <w:r w:rsidRPr="00560AAC">
        <w:rPr>
          <w:lang w:val="ru-RU"/>
        </w:rPr>
        <w:t>, с обозначением их типа как в -</w:t>
      </w:r>
      <w:r>
        <w:t>F</w:t>
      </w:r>
      <w:r w:rsidRPr="00560AAC">
        <w:rPr>
          <w:lang w:val="ru-RU"/>
        </w:rPr>
        <w:t xml:space="preserve"> и с подробной информацией как при -</w:t>
      </w:r>
      <w:r>
        <w:t>l</w:t>
      </w:r>
      <w:r w:rsidRPr="00560AAC">
        <w:rPr>
          <w:lang w:val="ru-RU"/>
        </w:rPr>
        <w:t>.</w:t>
      </w:r>
    </w:p>
    <w:p w14:paraId="257752CD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</w:t>
      </w:r>
      <w:r>
        <w:rPr>
          <w:i/>
        </w:rPr>
        <w:t>ок 7: вывод ls -alF</w:t>
      </w:r>
    </w:p>
    <w:p w14:paraId="6DB04CF3" w14:textId="77777777" w:rsidR="00BF3C56" w:rsidRDefault="00560AA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599CADB" wp14:editId="0004720C">
            <wp:extent cx="5519420" cy="34442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7.userapi.com/impg/1E0RD15qeQkuwzeMLN4g6NAXldZ29IEaN-_pTA/mHPAAITM8mA.jpg?size=848x487&amp;quality=96&amp;sign=178e784296519d27c1bc2cf5c755a8da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9420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4F540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2.3. Теперь нам нужно определить, есть ли в каталоге 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var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spool</w:t>
      </w:r>
      <w:r w:rsidRPr="00560AAC">
        <w:rPr>
          <w:lang w:val="ru-RU"/>
        </w:rPr>
        <w:t xml:space="preserve"> подкаталог с именем </w:t>
      </w:r>
      <w:r>
        <w:rPr>
          <w:rStyle w:val="VerbatimChar"/>
        </w:rPr>
        <w:t>cron</w:t>
      </w:r>
      <w:r w:rsidRPr="00560AAC">
        <w:rPr>
          <w:lang w:val="ru-RU"/>
        </w:rPr>
        <w:t xml:space="preserve">. Для этого командой </w:t>
      </w:r>
      <w:r>
        <w:rPr>
          <w:rStyle w:val="VerbatimChar"/>
        </w:rPr>
        <w:t>cd</w:t>
      </w:r>
      <w:r w:rsidRPr="00560AAC">
        <w:rPr>
          <w:rStyle w:val="VerbatimChar"/>
          <w:lang w:val="ru-RU"/>
        </w:rPr>
        <w:t xml:space="preserve"> /</w:t>
      </w:r>
      <w:r>
        <w:rPr>
          <w:rStyle w:val="VerbatimChar"/>
        </w:rPr>
        <w:t>var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spool</w:t>
      </w:r>
      <w:r w:rsidRPr="00560AAC">
        <w:rPr>
          <w:lang w:val="ru-RU"/>
        </w:rPr>
        <w:t xml:space="preserve"> </w:t>
      </w:r>
      <w:r w:rsidRPr="00560AAC">
        <w:rPr>
          <w:lang w:val="ru-RU"/>
        </w:rPr>
        <w:t xml:space="preserve">перейдем в данный каталог и выведем его содержимое с помощью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8</w:t>
      </w:r>
      <w:r w:rsidRPr="00560AAC">
        <w:rPr>
          <w:lang w:val="ru-RU"/>
        </w:rPr>
        <w:t>).</w:t>
      </w:r>
    </w:p>
    <w:p w14:paraId="4AC14C2D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i/>
          <w:lang w:val="ru-RU"/>
        </w:rPr>
        <w:t xml:space="preserve">Рисунок 8: поиск подкаталога </w:t>
      </w:r>
      <w:r>
        <w:rPr>
          <w:i/>
        </w:rPr>
        <w:t>cron</w:t>
      </w:r>
      <w:r w:rsidRPr="00560AAC">
        <w:rPr>
          <w:i/>
          <w:lang w:val="ru-RU"/>
        </w:rPr>
        <w:t xml:space="preserve"> в каталоге /</w:t>
      </w:r>
      <w:r>
        <w:rPr>
          <w:i/>
        </w:rPr>
        <w:t>var</w:t>
      </w:r>
      <w:r w:rsidRPr="00560AAC">
        <w:rPr>
          <w:i/>
          <w:lang w:val="ru-RU"/>
        </w:rPr>
        <w:t>/</w:t>
      </w:r>
      <w:r>
        <w:rPr>
          <w:i/>
        </w:rPr>
        <w:t>spool</w:t>
      </w:r>
    </w:p>
    <w:p w14:paraId="74942F77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A9D3535" wp14:editId="67742719">
            <wp:extent cx="5910580" cy="6248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2.userapi.com/impg/sc9lKdyLRrk_IBQGUd3P7dFDHqx5YxrjgRpOBA/L4UDCyUDdBY.jpg?size=844x93&amp;quality=96&amp;sign=210d9627fb44df52b6790209e1d2fd51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058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DCF41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Видим, что подкаталог </w:t>
      </w:r>
      <w:r>
        <w:t>cron</w:t>
      </w:r>
      <w:r w:rsidRPr="00560AAC">
        <w:rPr>
          <w:lang w:val="ru-RU"/>
        </w:rPr>
        <w:t xml:space="preserve"> действительно находится в данном подкаталоге (он подсвечен синим).</w:t>
      </w:r>
    </w:p>
    <w:p w14:paraId="0534E787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2.4. Теперь перйдем в на</w:t>
      </w:r>
      <w:r w:rsidRPr="00560AAC">
        <w:rPr>
          <w:lang w:val="ru-RU"/>
        </w:rPr>
        <w:t>ш домашний каталог (</w:t>
      </w:r>
      <w:r>
        <w:rPr>
          <w:rStyle w:val="VerbatimChar"/>
        </w:rPr>
        <w:t>cd</w:t>
      </w:r>
      <w:r w:rsidRPr="00560AAC">
        <w:rPr>
          <w:lang w:val="ru-RU"/>
        </w:rPr>
        <w:t>) и выведим на экран его содержимое (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560AAC">
        <w:rPr>
          <w:lang w:val="ru-RU"/>
        </w:rPr>
        <w:t>, чтобы увидеть подробную информацию о файлах, в том числе и об их пользователе) (</w:t>
      </w:r>
      <w:r w:rsidRPr="00560AAC">
        <w:rPr>
          <w:i/>
          <w:lang w:val="ru-RU"/>
        </w:rPr>
        <w:t>рисунок 9</w:t>
      </w:r>
      <w:r w:rsidRPr="00560AAC">
        <w:rPr>
          <w:lang w:val="ru-RU"/>
        </w:rPr>
        <w:t>).</w:t>
      </w:r>
    </w:p>
    <w:p w14:paraId="59A2E3B5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ок 9: содержимое домашнего каталога</w:t>
      </w:r>
    </w:p>
    <w:p w14:paraId="59068366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6391E72" wp14:editId="663D2175">
            <wp:extent cx="5882640" cy="1790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5.userapi.com/impg/uW0p2A_WYf3oqw3bRMpAETAZC-IjvR4M-noNRA/RT2ZIIxvM8E.jpg?size=849x238&amp;quality=96&amp;sign=5d9cbd07fe3209bc0fd663ec0e44a67a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BC86D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Видим, что владельцем файлов и подкаталогов является по</w:t>
      </w:r>
      <w:r w:rsidRPr="00560AAC">
        <w:rPr>
          <w:lang w:val="ru-RU"/>
        </w:rPr>
        <w:t xml:space="preserve">льзователь </w:t>
      </w:r>
      <w:r>
        <w:t>ovgubina</w:t>
      </w:r>
      <w:r w:rsidRPr="00560AAC">
        <w:rPr>
          <w:lang w:val="ru-RU"/>
        </w:rPr>
        <w:t>, то есть я.</w:t>
      </w:r>
    </w:p>
    <w:p w14:paraId="1574FEC7" w14:textId="77777777" w:rsidR="00BF3C56" w:rsidRDefault="00560AAC">
      <w:pPr>
        <w:numPr>
          <w:ilvl w:val="0"/>
          <w:numId w:val="3"/>
        </w:numPr>
      </w:pPr>
      <w:r>
        <w:t>Выполняем следующие действия:</w:t>
      </w:r>
    </w:p>
    <w:p w14:paraId="445ED177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lastRenderedPageBreak/>
        <w:t xml:space="preserve">3.1. В домашнем каталоге создаем новый каталог с именем </w:t>
      </w:r>
      <w:r>
        <w:t>newdir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10</w:t>
      </w:r>
      <w:r w:rsidRPr="00560AAC">
        <w:rPr>
          <w:lang w:val="ru-RU"/>
        </w:rPr>
        <w:t xml:space="preserve">). Для этого воспользуемся командой </w:t>
      </w:r>
      <w:r>
        <w:rPr>
          <w:rStyle w:val="VerbatimChar"/>
        </w:rPr>
        <w:t>mkdir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newdir</w:t>
      </w:r>
      <w:r w:rsidRPr="00560AAC">
        <w:rPr>
          <w:lang w:val="ru-RU"/>
        </w:rPr>
        <w:t xml:space="preserve">, предварительно перейдя в домашний каталог - </w:t>
      </w:r>
      <w:r>
        <w:t>cd</w:t>
      </w:r>
      <w:r w:rsidRPr="00560AAC">
        <w:rPr>
          <w:lang w:val="ru-RU"/>
        </w:rPr>
        <w:t>. После проверяем, созда</w:t>
      </w:r>
      <w:r w:rsidRPr="00560AAC">
        <w:rPr>
          <w:lang w:val="ru-RU"/>
        </w:rPr>
        <w:t xml:space="preserve">ли ли мы его, просматривая содержимое домашнего каталога командой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>.</w:t>
      </w:r>
    </w:p>
    <w:p w14:paraId="04968C6A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ок 10: создание каталога newdir</w:t>
      </w:r>
    </w:p>
    <w:p w14:paraId="1E956B3E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640F25A" wp14:editId="01C2FBCA">
            <wp:extent cx="5367020" cy="13944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9.userapi.com/impg/Rx-49UtgV5ewdEFYMZzRD5sL0x5viIUVU1g9eg/cHaoj-XXL_s.jpg?size=839x216&amp;quality=96&amp;sign=0b794a8d6b4921ddf95082034638cc97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02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FEDDB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Видим, что каталог был создан успешно.</w:t>
      </w:r>
    </w:p>
    <w:p w14:paraId="6094DD92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3.2. Перейдем в каталог ~/</w:t>
      </w:r>
      <w:r>
        <w:t>newdir</w:t>
      </w:r>
      <w:r w:rsidRPr="00560AAC">
        <w:rPr>
          <w:lang w:val="ru-RU"/>
        </w:rPr>
        <w:t xml:space="preserve"> (</w:t>
      </w:r>
      <w:r>
        <w:rPr>
          <w:rStyle w:val="VerbatimChar"/>
        </w:rPr>
        <w:t>cd</w:t>
      </w:r>
      <w:r w:rsidRPr="00560AAC">
        <w:rPr>
          <w:rStyle w:val="VerbatimChar"/>
          <w:lang w:val="ru-RU"/>
        </w:rPr>
        <w:t xml:space="preserve"> ~/</w:t>
      </w:r>
      <w:r>
        <w:rPr>
          <w:rStyle w:val="VerbatimChar"/>
        </w:rPr>
        <w:t>newdir</w:t>
      </w:r>
      <w:r w:rsidRPr="00560AAC">
        <w:rPr>
          <w:lang w:val="ru-RU"/>
        </w:rPr>
        <w:t xml:space="preserve">) и создадим в нем подкаталог </w:t>
      </w:r>
      <w:r>
        <w:t>morefun</w:t>
      </w:r>
      <w:r w:rsidRPr="00560AAC">
        <w:rPr>
          <w:lang w:val="ru-RU"/>
        </w:rPr>
        <w:t xml:space="preserve"> (</w:t>
      </w:r>
      <w:r>
        <w:rPr>
          <w:rStyle w:val="VerbatimChar"/>
        </w:rPr>
        <w:t>mkdir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morefun</w:t>
      </w:r>
      <w:r w:rsidRPr="00560AAC">
        <w:rPr>
          <w:lang w:val="ru-RU"/>
        </w:rPr>
        <w:t>), после</w:t>
      </w:r>
      <w:r w:rsidRPr="00560AAC">
        <w:rPr>
          <w:lang w:val="ru-RU"/>
        </w:rPr>
        <w:t xml:space="preserve"> чего проверим верность наших действий (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>) (</w:t>
      </w:r>
      <w:r w:rsidRPr="00560AAC">
        <w:rPr>
          <w:i/>
          <w:lang w:val="ru-RU"/>
        </w:rPr>
        <w:t>рисунок 11</w:t>
      </w:r>
      <w:r w:rsidRPr="00560AAC">
        <w:rPr>
          <w:lang w:val="ru-RU"/>
        </w:rPr>
        <w:t>).</w:t>
      </w:r>
    </w:p>
    <w:p w14:paraId="4A052346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i/>
          <w:lang w:val="ru-RU"/>
        </w:rPr>
        <w:t xml:space="preserve">Рисунок 11: создание подкаталога </w:t>
      </w:r>
      <w:r>
        <w:rPr>
          <w:i/>
        </w:rPr>
        <w:t>morefun</w:t>
      </w:r>
      <w:r w:rsidRPr="00560AAC">
        <w:rPr>
          <w:i/>
          <w:lang w:val="ru-RU"/>
        </w:rPr>
        <w:t xml:space="preserve"> в каталоге ~/</w:t>
      </w:r>
      <w:r>
        <w:rPr>
          <w:i/>
        </w:rPr>
        <w:t>newdir</w:t>
      </w:r>
    </w:p>
    <w:p w14:paraId="42270A39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A34EA71" wp14:editId="1B12CD84">
            <wp:extent cx="7569200" cy="11303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9.userapi.com/impg/4xkKDI2ZFKakWFfafUJoddEps-BWqF2GUFwQ_g/Gw0usSsJE8I.jpg?size=596x89&amp;quality=96&amp;sign=81fe79c4519f5f95e4e6cb1a6c84b0b7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005B8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Видим, что подкаталог действительно был создан.</w:t>
      </w:r>
    </w:p>
    <w:p w14:paraId="57A85BF4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3.3. Переходим в домашний каталог - </w:t>
      </w:r>
      <w:r>
        <w:t>cd</w:t>
      </w:r>
      <w:r w:rsidRPr="00560AAC">
        <w:rPr>
          <w:lang w:val="ru-RU"/>
        </w:rPr>
        <w:t>. В домашнем каталоге создаем одной командой т</w:t>
      </w:r>
      <w:r w:rsidRPr="00560AAC">
        <w:rPr>
          <w:lang w:val="ru-RU"/>
        </w:rPr>
        <w:t xml:space="preserve">ри новых каталога с именами </w:t>
      </w:r>
      <w:r>
        <w:t>letters</w:t>
      </w:r>
      <w:r w:rsidRPr="00560AAC">
        <w:rPr>
          <w:lang w:val="ru-RU"/>
        </w:rPr>
        <w:t xml:space="preserve">, </w:t>
      </w:r>
      <w:r>
        <w:t>memos</w:t>
      </w:r>
      <w:r w:rsidRPr="00560AAC">
        <w:rPr>
          <w:lang w:val="ru-RU"/>
        </w:rPr>
        <w:t xml:space="preserve">, </w:t>
      </w:r>
      <w:r>
        <w:t>misk</w:t>
      </w:r>
      <w:r w:rsidRPr="00560AAC">
        <w:rPr>
          <w:lang w:val="ru-RU"/>
        </w:rPr>
        <w:t xml:space="preserve"> - </w:t>
      </w:r>
      <w:r>
        <w:rPr>
          <w:rStyle w:val="VerbatimChar"/>
        </w:rPr>
        <w:t>mkdir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letters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memos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misk</w:t>
      </w:r>
      <w:r w:rsidRPr="00560AAC">
        <w:rPr>
          <w:lang w:val="ru-RU"/>
        </w:rPr>
        <w:t xml:space="preserve">, и проверяем, просматривая домашний каталог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12</w:t>
      </w:r>
      <w:r w:rsidRPr="00560AAC">
        <w:rPr>
          <w:lang w:val="ru-RU"/>
        </w:rPr>
        <w:t xml:space="preserve">). Затем удаляем эти каталоги одной командой - </w:t>
      </w:r>
      <w:r>
        <w:rPr>
          <w:rStyle w:val="VerbatimChar"/>
        </w:rPr>
        <w:t>rm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r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letters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memos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misk</w:t>
      </w:r>
      <w:r w:rsidRPr="00560AAC">
        <w:rPr>
          <w:lang w:val="ru-RU"/>
        </w:rPr>
        <w:t xml:space="preserve">, проверяем -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13</w:t>
      </w:r>
      <w:r w:rsidRPr="00560AAC">
        <w:rPr>
          <w:lang w:val="ru-RU"/>
        </w:rPr>
        <w:t>).</w:t>
      </w:r>
    </w:p>
    <w:p w14:paraId="70DC8012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i/>
          <w:lang w:val="ru-RU"/>
        </w:rPr>
        <w:t>Рисунок 12: со</w:t>
      </w:r>
      <w:r w:rsidRPr="00560AAC">
        <w:rPr>
          <w:i/>
          <w:lang w:val="ru-RU"/>
        </w:rPr>
        <w:t xml:space="preserve">здание каталогов </w:t>
      </w:r>
      <w:r>
        <w:rPr>
          <w:i/>
        </w:rPr>
        <w:t>letters</w:t>
      </w:r>
      <w:r w:rsidRPr="00560AAC">
        <w:rPr>
          <w:i/>
          <w:lang w:val="ru-RU"/>
        </w:rPr>
        <w:t xml:space="preserve">, </w:t>
      </w:r>
      <w:r>
        <w:rPr>
          <w:i/>
        </w:rPr>
        <w:t>memos</w:t>
      </w:r>
      <w:r w:rsidRPr="00560AAC">
        <w:rPr>
          <w:i/>
          <w:lang w:val="ru-RU"/>
        </w:rPr>
        <w:t xml:space="preserve">, </w:t>
      </w:r>
      <w:r>
        <w:rPr>
          <w:i/>
        </w:rPr>
        <w:t>misk</w:t>
      </w:r>
    </w:p>
    <w:p w14:paraId="562A29F9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B62F9F9" wp14:editId="71E441A7">
            <wp:extent cx="6149340" cy="17983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1.userapi.com/impg/5WV__8wybtZp4hPXp0mAYjYELYGfkQd_oqN2bA/-Smoj4vbmuQ.jpg?size=843x199&amp;quality=96&amp;sign=833ab60468b647ede9d17d2c153416c7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79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923FA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i/>
          <w:lang w:val="ru-RU"/>
        </w:rPr>
        <w:t xml:space="preserve">Рисунок 13: создание каталогов </w:t>
      </w:r>
      <w:r>
        <w:rPr>
          <w:i/>
        </w:rPr>
        <w:t>letters</w:t>
      </w:r>
      <w:r w:rsidRPr="00560AAC">
        <w:rPr>
          <w:i/>
          <w:lang w:val="ru-RU"/>
        </w:rPr>
        <w:t xml:space="preserve">, </w:t>
      </w:r>
      <w:r>
        <w:rPr>
          <w:i/>
        </w:rPr>
        <w:t>memos</w:t>
      </w:r>
      <w:r w:rsidRPr="00560AAC">
        <w:rPr>
          <w:i/>
          <w:lang w:val="ru-RU"/>
        </w:rPr>
        <w:t xml:space="preserve">, </w:t>
      </w:r>
      <w:r>
        <w:rPr>
          <w:i/>
        </w:rPr>
        <w:t>misk</w:t>
      </w:r>
    </w:p>
    <w:p w14:paraId="50060496" w14:textId="77777777" w:rsidR="00BF3C56" w:rsidRDefault="00560AA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9684926" wp14:editId="5C5D8EC7">
            <wp:extent cx="7056120" cy="173736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2.userapi.com/impg/6JCWbTebX-UqU6V0_Q3ll_WEVST_v_xCkWNL7A/q_uwZ7LpLK4.jpg?size=846x198&amp;quality=96&amp;sign=9007fedb9026e379049c365fdc5f98ad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612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AD55F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Смотрим на результаты команды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 xml:space="preserve"> и видим, что все выполнено верно.</w:t>
      </w:r>
    </w:p>
    <w:p w14:paraId="7908600B" w14:textId="77777777" w:rsidR="00BF3C56" w:rsidRDefault="00560AAC">
      <w:pPr>
        <w:numPr>
          <w:ilvl w:val="0"/>
          <w:numId w:val="1"/>
        </w:numPr>
      </w:pPr>
      <w:r w:rsidRPr="00560AAC">
        <w:rPr>
          <w:lang w:val="ru-RU"/>
        </w:rPr>
        <w:t>3.4. Пробуем удалить ранее созданный каталог ~/</w:t>
      </w:r>
      <w:r>
        <w:t>newdir</w:t>
      </w:r>
      <w:r w:rsidRPr="00560AAC">
        <w:rPr>
          <w:lang w:val="ru-RU"/>
        </w:rPr>
        <w:t xml:space="preserve"> командой </w:t>
      </w:r>
      <w:r>
        <w:t>rm</w:t>
      </w:r>
      <w:r w:rsidRPr="00560AAC">
        <w:rPr>
          <w:lang w:val="ru-RU"/>
        </w:rPr>
        <w:t xml:space="preserve">. </w:t>
      </w:r>
      <w:r>
        <w:t xml:space="preserve">Проверяем, был ли каталог удалён - </w:t>
      </w:r>
      <w:r>
        <w:rPr>
          <w:rStyle w:val="VerbatimChar"/>
        </w:rPr>
        <w:t>ls -a</w:t>
      </w:r>
      <w:r>
        <w:t xml:space="preserve"> (</w:t>
      </w:r>
      <w:r>
        <w:rPr>
          <w:i/>
        </w:rPr>
        <w:t>рисунок 14</w:t>
      </w:r>
      <w:r>
        <w:t>).</w:t>
      </w:r>
    </w:p>
    <w:p w14:paraId="51599196" w14:textId="77777777" w:rsidR="00BF3C56" w:rsidRDefault="00560AAC">
      <w:pPr>
        <w:numPr>
          <w:ilvl w:val="0"/>
          <w:numId w:val="1"/>
        </w:numPr>
      </w:pPr>
      <w:r>
        <w:rPr>
          <w:i/>
        </w:rPr>
        <w:t>Рисунок 14: попытка удалить каталог ~/newdir</w:t>
      </w:r>
    </w:p>
    <w:p w14:paraId="7433109D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BB45FCE" wp14:editId="205A99CF">
            <wp:extent cx="6931660" cy="195834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0.userapi.com/impg/nM4y_L1ETRxBXjYAkPQBgs6DzVqdusQkYI07xA/eru4rHAjcB4.jpg?size=838x220&amp;quality=96&amp;sign=39662a275a1243fe5dac62aeb5a120e3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1660" cy="19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1512B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Видим, что каталог удалить не удалось. Произошло это потому, что мы использовали команду удаления без ключей, в таком случае она является командой удаления файлов, а иы пытались удалить каталог.</w:t>
      </w:r>
    </w:p>
    <w:p w14:paraId="4163BB75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>3.5. Удаляем каталог ~/</w:t>
      </w:r>
      <w:r>
        <w:t>newdir</w:t>
      </w:r>
      <w:r w:rsidRPr="00560AAC">
        <w:rPr>
          <w:lang w:val="ru-RU"/>
        </w:rPr>
        <w:t>/</w:t>
      </w:r>
      <w:r>
        <w:t>morefun</w:t>
      </w:r>
      <w:r w:rsidRPr="00560AAC">
        <w:rPr>
          <w:lang w:val="ru-RU"/>
        </w:rPr>
        <w:t xml:space="preserve"> из домашнего каталога -</w:t>
      </w:r>
      <w:r w:rsidRPr="00560AAC">
        <w:rPr>
          <w:lang w:val="ru-RU"/>
        </w:rPr>
        <w:t xml:space="preserve"> </w:t>
      </w:r>
      <w:r>
        <w:rPr>
          <w:rStyle w:val="VerbatimChar"/>
        </w:rPr>
        <w:t>rm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r</w:t>
      </w:r>
      <w:r w:rsidRPr="00560AAC">
        <w:rPr>
          <w:rStyle w:val="VerbatimChar"/>
          <w:lang w:val="ru-RU"/>
        </w:rPr>
        <w:t xml:space="preserve"> ~/</w:t>
      </w:r>
      <w:r>
        <w:rPr>
          <w:rStyle w:val="VerbatimChar"/>
        </w:rPr>
        <w:t>newdir</w:t>
      </w:r>
      <w:r w:rsidRPr="00560AAC">
        <w:rPr>
          <w:rStyle w:val="VerbatimChar"/>
          <w:lang w:val="ru-RU"/>
        </w:rPr>
        <w:t>/</w:t>
      </w:r>
      <w:r>
        <w:rPr>
          <w:rStyle w:val="VerbatimChar"/>
        </w:rPr>
        <w:t>morefun</w:t>
      </w:r>
      <w:r w:rsidRPr="00560AAC">
        <w:rPr>
          <w:lang w:val="ru-RU"/>
        </w:rPr>
        <w:t xml:space="preserve">. Проверяем, был ли каталог удалён, просматриваем домашний каталог -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>. (</w:t>
      </w:r>
      <w:r w:rsidRPr="00560AAC">
        <w:rPr>
          <w:i/>
          <w:lang w:val="ru-RU"/>
        </w:rPr>
        <w:t>рисунок 15</w:t>
      </w:r>
      <w:r w:rsidRPr="00560AAC">
        <w:rPr>
          <w:lang w:val="ru-RU"/>
        </w:rPr>
        <w:t>)</w:t>
      </w:r>
    </w:p>
    <w:p w14:paraId="2A1B535E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i/>
          <w:lang w:val="ru-RU"/>
        </w:rPr>
        <w:t>Рисунок 15: удаление каталога ~/</w:t>
      </w:r>
      <w:r>
        <w:rPr>
          <w:i/>
        </w:rPr>
        <w:t>newdir</w:t>
      </w:r>
      <w:r w:rsidRPr="00560AAC">
        <w:rPr>
          <w:i/>
          <w:lang w:val="ru-RU"/>
        </w:rPr>
        <w:t>/</w:t>
      </w:r>
      <w:r>
        <w:rPr>
          <w:i/>
        </w:rPr>
        <w:t>morefun</w:t>
      </w:r>
      <w:r w:rsidRPr="00560AAC">
        <w:rPr>
          <w:i/>
          <w:lang w:val="ru-RU"/>
        </w:rPr>
        <w:t xml:space="preserve"> из домашнего каталога</w:t>
      </w:r>
    </w:p>
    <w:p w14:paraId="755A0B25" w14:textId="77777777" w:rsidR="00BF3C56" w:rsidRDefault="00560AAC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83BD26C" wp14:editId="1B022C84">
            <wp:extent cx="6969760" cy="18745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3.userapi.com/impg/3p0CVEfqyi_A19ugk7r4UVB8jWIKL-5IdhDETg/Utve059dfQM.jpg?size=835x202&amp;quality=96&amp;sign=aa33343427534abdd489bb39f3499854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976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A8E05" w14:textId="77777777" w:rsidR="00BF3C56" w:rsidRPr="00560AAC" w:rsidRDefault="00560AAC">
      <w:pPr>
        <w:numPr>
          <w:ilvl w:val="0"/>
          <w:numId w:val="1"/>
        </w:numPr>
        <w:rPr>
          <w:lang w:val="ru-RU"/>
        </w:rPr>
      </w:pPr>
      <w:r w:rsidRPr="00560AAC">
        <w:rPr>
          <w:lang w:val="ru-RU"/>
        </w:rPr>
        <w:t xml:space="preserve">Видим что каталог </w:t>
      </w:r>
      <w:r>
        <w:t>morefun</w:t>
      </w:r>
      <w:r w:rsidRPr="00560AAC">
        <w:rPr>
          <w:lang w:val="ru-RU"/>
        </w:rPr>
        <w:t xml:space="preserve"> был успешно удален.</w:t>
      </w:r>
    </w:p>
    <w:p w14:paraId="04D707CC" w14:textId="77777777" w:rsidR="00BF3C56" w:rsidRPr="00560AAC" w:rsidRDefault="00560AAC">
      <w:pPr>
        <w:numPr>
          <w:ilvl w:val="0"/>
          <w:numId w:val="3"/>
        </w:numPr>
        <w:rPr>
          <w:lang w:val="ru-RU"/>
        </w:rPr>
      </w:pPr>
      <w:r w:rsidRPr="00560AAC">
        <w:rPr>
          <w:lang w:val="ru-RU"/>
        </w:rPr>
        <w:lastRenderedPageBreak/>
        <w:t xml:space="preserve">С помощью команды </w:t>
      </w:r>
      <w:r>
        <w:rPr>
          <w:rStyle w:val="VerbatimChar"/>
        </w:rPr>
        <w:t>man</w:t>
      </w:r>
      <w:r w:rsidRPr="00560AAC">
        <w:rPr>
          <w:rStyle w:val="VerbatimChar"/>
          <w:lang w:val="ru-RU"/>
        </w:rPr>
        <w:t xml:space="preserve"> </w:t>
      </w:r>
      <w:r>
        <w:rPr>
          <w:rStyle w:val="VerbatimChar"/>
        </w:rPr>
        <w:t>ls</w:t>
      </w:r>
      <w:r w:rsidRPr="00560AAC">
        <w:rPr>
          <w:lang w:val="ru-RU"/>
        </w:rPr>
        <w:t xml:space="preserve"> оп</w:t>
      </w:r>
      <w:r w:rsidRPr="00560AAC">
        <w:rPr>
          <w:lang w:val="ru-RU"/>
        </w:rPr>
        <w:t xml:space="preserve">ределяем, какую опцию команды </w:t>
      </w:r>
      <w:r>
        <w:t>ls</w:t>
      </w:r>
      <w:r w:rsidRPr="00560AAC">
        <w:rPr>
          <w:lang w:val="ru-RU"/>
        </w:rPr>
        <w:t xml:space="preserve"> нужно использовать для просмотра содержимого не только указанного каталога, но и подкаталогов, входящих в него (</w:t>
      </w:r>
      <w:r w:rsidRPr="00560AAC">
        <w:rPr>
          <w:i/>
          <w:lang w:val="ru-RU"/>
        </w:rPr>
        <w:t>рисунок 16</w:t>
      </w:r>
      <w:r w:rsidRPr="00560AAC">
        <w:rPr>
          <w:lang w:val="ru-RU"/>
        </w:rPr>
        <w:t>).</w:t>
      </w:r>
    </w:p>
    <w:p w14:paraId="4852D681" w14:textId="77777777" w:rsidR="00BF3C56" w:rsidRPr="00560AAC" w:rsidRDefault="00560AAC">
      <w:pPr>
        <w:rPr>
          <w:lang w:val="ru-RU"/>
        </w:rPr>
      </w:pPr>
      <w:r w:rsidRPr="00560AAC">
        <w:rPr>
          <w:i/>
          <w:lang w:val="ru-RU"/>
        </w:rPr>
        <w:t xml:space="preserve">Рисунок 16: использование </w:t>
      </w:r>
      <w:r>
        <w:rPr>
          <w:i/>
        </w:rPr>
        <w:t>man</w:t>
      </w:r>
      <w:r w:rsidRPr="00560AAC">
        <w:rPr>
          <w:i/>
          <w:lang w:val="ru-RU"/>
        </w:rPr>
        <w:t xml:space="preserve"> для получения информации о </w:t>
      </w:r>
      <w:r>
        <w:rPr>
          <w:i/>
        </w:rPr>
        <w:t>ls</w:t>
      </w:r>
    </w:p>
    <w:p w14:paraId="2CFBF1F3" w14:textId="77777777" w:rsidR="00BF3C56" w:rsidRDefault="00560AAC">
      <w:r>
        <w:rPr>
          <w:noProof/>
        </w:rPr>
        <w:drawing>
          <wp:inline distT="0" distB="0" distL="0" distR="0" wp14:anchorId="1C9BD1A6" wp14:editId="20C691DE">
            <wp:extent cx="5143500" cy="4826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5.userapi.com/impg/O9E2-WwBTZ-ahED5kcOWnPa_8D80z50cIQ8CWQ/WQAlr7HBw4c.jpg?size=405x38&amp;quality=96&amp;sign=94184e39274019386f8f84722a9e2f4b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DBE02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Простматриваем результат выполнения </w:t>
      </w:r>
      <w:r w:rsidRPr="00560AAC">
        <w:rPr>
          <w:lang w:val="ru-RU"/>
        </w:rPr>
        <w:t xml:space="preserve">команды </w:t>
      </w:r>
      <w:r>
        <w:t>man</w:t>
      </w:r>
      <w:r w:rsidRPr="00560AAC">
        <w:rPr>
          <w:lang w:val="ru-RU"/>
        </w:rPr>
        <w:t xml:space="preserve"> и находим нужный нам ключ, позволяющий просматривать содержимое каталога и его подкаталогов одновременно. Это рекурсивный просмотр - </w:t>
      </w:r>
      <w:r w:rsidRPr="00560AAC">
        <w:rPr>
          <w:rStyle w:val="VerbatimChar"/>
          <w:lang w:val="ru-RU"/>
        </w:rPr>
        <w:t>опция -</w:t>
      </w:r>
      <w:r>
        <w:rPr>
          <w:rStyle w:val="VerbatimChar"/>
        </w:rPr>
        <w:t>R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17</w:t>
      </w:r>
      <w:r w:rsidRPr="00560AAC">
        <w:rPr>
          <w:lang w:val="ru-RU"/>
        </w:rPr>
        <w:t>).</w:t>
      </w:r>
    </w:p>
    <w:p w14:paraId="6AEF3E8C" w14:textId="77777777" w:rsidR="00BF3C56" w:rsidRPr="00560AAC" w:rsidRDefault="00560AAC">
      <w:pPr>
        <w:rPr>
          <w:lang w:val="ru-RU"/>
        </w:rPr>
      </w:pPr>
      <w:r w:rsidRPr="00560AAC">
        <w:rPr>
          <w:i/>
          <w:lang w:val="ru-RU"/>
        </w:rPr>
        <w:t>Рисунок 17: рекурсивный просмотр; опция -</w:t>
      </w:r>
      <w:r>
        <w:rPr>
          <w:i/>
        </w:rPr>
        <w:t>R</w:t>
      </w:r>
    </w:p>
    <w:p w14:paraId="773F694E" w14:textId="77777777" w:rsidR="00BF3C56" w:rsidRDefault="00560AAC">
      <w:r>
        <w:rPr>
          <w:noProof/>
        </w:rPr>
        <w:drawing>
          <wp:inline distT="0" distB="0" distL="0" distR="0" wp14:anchorId="7CD6ACD7" wp14:editId="52B1A0FA">
            <wp:extent cx="9169400" cy="6731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6.userapi.com/impg/cjm-5G0gLrXdomtI8mRf5SKYJvA_fpb20heyTA/HYaioBndDY8.jpg?size=722x53&amp;quality=96&amp;sign=1353ef137644284f330bb52c98e25b27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94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7DDA1" w14:textId="77777777" w:rsidR="00BF3C56" w:rsidRPr="00560AAC" w:rsidRDefault="00560AAC">
      <w:pPr>
        <w:pStyle w:val="Compact"/>
        <w:numPr>
          <w:ilvl w:val="0"/>
          <w:numId w:val="5"/>
        </w:numPr>
        <w:rPr>
          <w:lang w:val="ru-RU"/>
        </w:rPr>
      </w:pPr>
      <w:r w:rsidRPr="00560AAC">
        <w:rPr>
          <w:lang w:val="ru-RU"/>
        </w:rPr>
        <w:t xml:space="preserve">Теперь с помощью все той же команды </w:t>
      </w:r>
      <w:r>
        <w:t>man</w:t>
      </w:r>
      <w:r w:rsidRPr="00560AAC">
        <w:rPr>
          <w:lang w:val="ru-RU"/>
        </w:rPr>
        <w:t xml:space="preserve"> опр</w:t>
      </w:r>
      <w:r w:rsidRPr="00560AAC">
        <w:rPr>
          <w:lang w:val="ru-RU"/>
        </w:rPr>
        <w:t xml:space="preserve">еделяем набор опций команды </w:t>
      </w:r>
      <w:r>
        <w:t>ls</w:t>
      </w:r>
      <w:r w:rsidRPr="00560AAC">
        <w:rPr>
          <w:lang w:val="ru-RU"/>
        </w:rP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Просматривем свывод команды </w:t>
      </w:r>
      <w:r>
        <w:t>man</w:t>
      </w:r>
      <w:r w:rsidRPr="00560AAC">
        <w:rPr>
          <w:lang w:val="ru-RU"/>
        </w:rPr>
        <w:t xml:space="preserve"> из </w:t>
      </w:r>
      <w:r w:rsidRPr="00560AAC">
        <w:rPr>
          <w:i/>
          <w:lang w:val="ru-RU"/>
        </w:rPr>
        <w:t>пункта 4</w:t>
      </w:r>
      <w:r w:rsidRPr="00560AAC">
        <w:rPr>
          <w:lang w:val="ru-RU"/>
        </w:rPr>
        <w:t xml:space="preserve"> и находим искомые опции.</w:t>
      </w:r>
    </w:p>
    <w:p w14:paraId="66BE52E9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Это опция 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l</w:t>
      </w:r>
      <w:r w:rsidRPr="00560AAC">
        <w:rPr>
          <w:lang w:val="ru-RU"/>
        </w:rPr>
        <w:t>, позволяющая в</w:t>
      </w:r>
      <w:r w:rsidRPr="00560AAC">
        <w:rPr>
          <w:lang w:val="ru-RU"/>
        </w:rPr>
        <w:t>ывести список содержимого каталога с развёрнутым описанием файлов (</w:t>
      </w:r>
      <w:r w:rsidRPr="00560AAC">
        <w:rPr>
          <w:i/>
          <w:lang w:val="ru-RU"/>
        </w:rPr>
        <w:t>рисунок 18</w:t>
      </w:r>
      <w:r w:rsidRPr="00560AAC">
        <w:rPr>
          <w:lang w:val="ru-RU"/>
        </w:rPr>
        <w:t xml:space="preserve">), и опция 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t</w:t>
      </w:r>
      <w:r w:rsidRPr="00560AAC">
        <w:rPr>
          <w:lang w:val="ru-RU"/>
        </w:rPr>
        <w:t xml:space="preserve"> - сортировка по времени последнего изменения выводимого списка содержимого каталога (</w:t>
      </w:r>
      <w:r w:rsidRPr="00560AAC">
        <w:rPr>
          <w:i/>
          <w:lang w:val="ru-RU"/>
        </w:rPr>
        <w:t>рисунок 19</w:t>
      </w:r>
      <w:r w:rsidRPr="00560AAC">
        <w:rPr>
          <w:lang w:val="ru-RU"/>
        </w:rPr>
        <w:t>).</w:t>
      </w:r>
    </w:p>
    <w:p w14:paraId="2E7FA44A" w14:textId="77777777" w:rsidR="00BF3C56" w:rsidRDefault="00560AAC">
      <w:r>
        <w:rPr>
          <w:i/>
        </w:rPr>
        <w:t>Рисунок 18: опция `</w:t>
      </w:r>
      <w:r>
        <w:rPr>
          <w:rStyle w:val="VerbatimChar"/>
          <w:i/>
        </w:rPr>
        <w:t>-l</w:t>
      </w:r>
    </w:p>
    <w:p w14:paraId="71CE7715" w14:textId="77777777" w:rsidR="00BF3C56" w:rsidRDefault="00560AAC">
      <w:r>
        <w:rPr>
          <w:noProof/>
        </w:rPr>
        <w:drawing>
          <wp:inline distT="0" distB="0" distL="0" distR="0" wp14:anchorId="03796DD1" wp14:editId="647699FB">
            <wp:extent cx="5562600" cy="520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5.userapi.com/impg/2cCUtx9AoKoFuFBicxSXcXFOjxFzjRgL3_-Zmg/2sL48mvZcn8.jpg?size=438x41&amp;quality=96&amp;sign=d768bd537baf5b60629aa26f876068d2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B566B" w14:textId="77777777" w:rsidR="00BF3C56" w:rsidRDefault="00560AAC">
      <w:r>
        <w:rPr>
          <w:i/>
        </w:rPr>
        <w:t xml:space="preserve">Рисунок 19: опция </w:t>
      </w:r>
      <w:r>
        <w:rPr>
          <w:rStyle w:val="VerbatimChar"/>
          <w:i/>
        </w:rPr>
        <w:t>-t</w:t>
      </w:r>
    </w:p>
    <w:p w14:paraId="65EF0F06" w14:textId="77777777" w:rsidR="00BF3C56" w:rsidRDefault="00560AAC">
      <w:r>
        <w:rPr>
          <w:noProof/>
        </w:rPr>
        <w:drawing>
          <wp:inline distT="0" distB="0" distL="0" distR="0" wp14:anchorId="34FE0EB9" wp14:editId="11878F33">
            <wp:extent cx="6286500" cy="520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6.userapi.com/impg/2f_clgi1P0Lj2fDNl9_NWKVcUEb5-G3N2QKLAQ/vj3HxAPYTCw.jpg?size=495x41&amp;quality=96&amp;sign=0ea745e08320b7f5ab60a2317fd1f08b&amp;type=albu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05650" w14:textId="77777777" w:rsidR="00BF3C56" w:rsidRPr="00560AAC" w:rsidRDefault="00560AAC">
      <w:pPr>
        <w:pStyle w:val="Compact"/>
        <w:numPr>
          <w:ilvl w:val="0"/>
          <w:numId w:val="6"/>
        </w:numPr>
        <w:rPr>
          <w:lang w:val="ru-RU"/>
        </w:rPr>
      </w:pPr>
      <w:r w:rsidRPr="00560AAC">
        <w:rPr>
          <w:lang w:val="ru-RU"/>
        </w:rPr>
        <w:t>Далее используем ком</w:t>
      </w:r>
      <w:r w:rsidRPr="00560AAC">
        <w:rPr>
          <w:lang w:val="ru-RU"/>
        </w:rPr>
        <w:t xml:space="preserve">анду </w:t>
      </w:r>
      <w:r>
        <w:t>man</w:t>
      </w:r>
      <w:r w:rsidRPr="00560AAC">
        <w:rPr>
          <w:lang w:val="ru-RU"/>
        </w:rPr>
        <w:t xml:space="preserve"> для просмотра описания следующих команд: </w:t>
      </w:r>
      <w:r>
        <w:t>cd</w:t>
      </w:r>
      <w:r w:rsidRPr="00560AAC">
        <w:rPr>
          <w:lang w:val="ru-RU"/>
        </w:rPr>
        <w:t xml:space="preserve">, </w:t>
      </w:r>
      <w:r>
        <w:t>pwd</w:t>
      </w:r>
      <w:r w:rsidRPr="00560AAC">
        <w:rPr>
          <w:lang w:val="ru-RU"/>
        </w:rPr>
        <w:t xml:space="preserve">, </w:t>
      </w:r>
      <w:r>
        <w:t>mkdir</w:t>
      </w:r>
      <w:r w:rsidRPr="00560AAC">
        <w:rPr>
          <w:lang w:val="ru-RU"/>
        </w:rPr>
        <w:t xml:space="preserve">, </w:t>
      </w:r>
      <w:r>
        <w:t>rmdir</w:t>
      </w:r>
      <w:r w:rsidRPr="00560AAC">
        <w:rPr>
          <w:lang w:val="ru-RU"/>
        </w:rPr>
        <w:t xml:space="preserve">, </w:t>
      </w:r>
      <w:r>
        <w:t>rm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20</w:t>
      </w:r>
      <w:r w:rsidRPr="00560AAC">
        <w:rPr>
          <w:lang w:val="ru-RU"/>
        </w:rPr>
        <w:t>) и просматриваем рузультаты каждой из них (</w:t>
      </w:r>
      <w:r w:rsidRPr="00560AAC">
        <w:rPr>
          <w:i/>
          <w:lang w:val="ru-RU"/>
        </w:rPr>
        <w:t>рисунки 21-26</w:t>
      </w:r>
      <w:r w:rsidRPr="00560AAC">
        <w:rPr>
          <w:lang w:val="ru-RU"/>
        </w:rPr>
        <w:t>).</w:t>
      </w:r>
    </w:p>
    <w:p w14:paraId="369BFB94" w14:textId="77777777" w:rsidR="00BF3C56" w:rsidRPr="00560AAC" w:rsidRDefault="00560AAC">
      <w:pPr>
        <w:rPr>
          <w:lang w:val="ru-RU"/>
        </w:rPr>
      </w:pPr>
      <w:r w:rsidRPr="00560AAC">
        <w:rPr>
          <w:i/>
          <w:lang w:val="ru-RU"/>
        </w:rPr>
        <w:t xml:space="preserve">Рисунок 20: </w:t>
      </w:r>
      <w:r>
        <w:rPr>
          <w:i/>
        </w:rPr>
        <w:t>man</w:t>
      </w:r>
      <w:r w:rsidRPr="00560AAC">
        <w:rPr>
          <w:i/>
          <w:lang w:val="ru-RU"/>
        </w:rPr>
        <w:t xml:space="preserve"> для просмотра описания </w:t>
      </w:r>
      <w:r>
        <w:rPr>
          <w:i/>
        </w:rPr>
        <w:t>cd</w:t>
      </w:r>
      <w:r w:rsidRPr="00560AAC">
        <w:rPr>
          <w:i/>
          <w:lang w:val="ru-RU"/>
        </w:rPr>
        <w:t xml:space="preserve">, </w:t>
      </w:r>
      <w:r>
        <w:rPr>
          <w:i/>
        </w:rPr>
        <w:t>pwd</w:t>
      </w:r>
      <w:r w:rsidRPr="00560AAC">
        <w:rPr>
          <w:i/>
          <w:lang w:val="ru-RU"/>
        </w:rPr>
        <w:t xml:space="preserve">, </w:t>
      </w:r>
      <w:r>
        <w:rPr>
          <w:i/>
        </w:rPr>
        <w:t>mkdir</w:t>
      </w:r>
      <w:r w:rsidRPr="00560AAC">
        <w:rPr>
          <w:i/>
          <w:lang w:val="ru-RU"/>
        </w:rPr>
        <w:t xml:space="preserve">, </w:t>
      </w:r>
      <w:r>
        <w:rPr>
          <w:i/>
        </w:rPr>
        <w:t>rmdir</w:t>
      </w:r>
      <w:r w:rsidRPr="00560AAC">
        <w:rPr>
          <w:i/>
          <w:lang w:val="ru-RU"/>
        </w:rPr>
        <w:t xml:space="preserve">, </w:t>
      </w:r>
      <w:r>
        <w:rPr>
          <w:i/>
        </w:rPr>
        <w:t>rm</w:t>
      </w:r>
    </w:p>
    <w:p w14:paraId="190F1F4E" w14:textId="77777777" w:rsidR="00BF3C56" w:rsidRDefault="00560AAC">
      <w:r>
        <w:rPr>
          <w:noProof/>
        </w:rPr>
        <w:drawing>
          <wp:inline distT="0" distB="0" distL="0" distR="0" wp14:anchorId="188D4FA7" wp14:editId="00356F05">
            <wp:extent cx="10744200" cy="1587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5.userapi.com/impg/uQFxuj2pyFpOMYzlSklMfxBX3-RY_4DPJlCN2Q/mxTVR1xJjSU.jpg?size=846x125&amp;quality=96&amp;sign=559ae5677e3d2d33e8154607a8fe0cbb&amp;type=album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0B233" w14:textId="77777777" w:rsidR="00BF3C56" w:rsidRDefault="00560AAC">
      <w:r>
        <w:rPr>
          <w:i/>
        </w:rPr>
        <w:lastRenderedPageBreak/>
        <w:t>Рисунок 21: вывод man для cd</w:t>
      </w:r>
    </w:p>
    <w:p w14:paraId="0B313795" w14:textId="77777777" w:rsidR="00BF3C56" w:rsidRDefault="00560AAC">
      <w:r>
        <w:rPr>
          <w:noProof/>
        </w:rPr>
        <w:drawing>
          <wp:inline distT="0" distB="0" distL="0" distR="0" wp14:anchorId="1CF0D2E2" wp14:editId="2A300E3E">
            <wp:extent cx="6088380" cy="271272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4.userapi.com/impg/JXBHeTzqF29webd0jrxMorN9VeeRHVdqjI1jKw/KbNy1nIoohM.jpg?size=795x306&amp;quality=96&amp;sign=e97c9c8f91cc3c8a23b5492e25a8794d&amp;type=albu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38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DF5B7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Таким образ</w:t>
      </w:r>
      <w:r w:rsidRPr="00560AAC">
        <w:rPr>
          <w:lang w:val="ru-RU"/>
        </w:rPr>
        <w:t xml:space="preserve">ом для </w:t>
      </w:r>
      <w:r>
        <w:rPr>
          <w:b/>
        </w:rPr>
        <w:t>cd</w:t>
      </w:r>
      <w:r w:rsidRPr="00560AAC">
        <w:rPr>
          <w:lang w:val="ru-RU"/>
        </w:rPr>
        <w:t xml:space="preserve"> основные опции это (</w:t>
      </w:r>
      <w:r w:rsidRPr="00560AAC">
        <w:rPr>
          <w:i/>
          <w:lang w:val="ru-RU"/>
        </w:rPr>
        <w:t>рисунок 21</w:t>
      </w:r>
      <w:r w:rsidRPr="00560AAC">
        <w:rPr>
          <w:lang w:val="ru-RU"/>
        </w:rPr>
        <w:t>):</w:t>
      </w:r>
    </w:p>
    <w:p w14:paraId="50385C39" w14:textId="77777777" w:rsidR="00BF3C56" w:rsidRPr="00560AAC" w:rsidRDefault="00560AAC">
      <w:pPr>
        <w:pStyle w:val="Compact"/>
        <w:numPr>
          <w:ilvl w:val="0"/>
          <w:numId w:val="7"/>
        </w:numPr>
        <w:rPr>
          <w:lang w:val="ru-RU"/>
        </w:rPr>
      </w:pPr>
      <w:r w:rsidRPr="00560AAC">
        <w:rPr>
          <w:lang w:val="ru-RU"/>
        </w:rPr>
        <w:t>-</w:t>
      </w:r>
      <w:r>
        <w:t>L</w:t>
      </w:r>
      <w:r w:rsidRPr="00560AAC">
        <w:rPr>
          <w:lang w:val="ru-RU"/>
        </w:rPr>
        <w:t xml:space="preserve"> - переходит по символическим ссылкам только после того, как были обработаны переходы на одну директорию выше "..";</w:t>
      </w:r>
    </w:p>
    <w:p w14:paraId="1D36E288" w14:textId="77777777" w:rsidR="00BF3C56" w:rsidRPr="00560AAC" w:rsidRDefault="00560AAC">
      <w:pPr>
        <w:pStyle w:val="Compact"/>
        <w:numPr>
          <w:ilvl w:val="0"/>
          <w:numId w:val="7"/>
        </w:numPr>
        <w:rPr>
          <w:lang w:val="ru-RU"/>
        </w:rPr>
      </w:pPr>
      <w:r w:rsidRPr="00560AAC">
        <w:rPr>
          <w:lang w:val="ru-RU"/>
        </w:rPr>
        <w:t>-</w:t>
      </w:r>
      <w:r>
        <w:t>R</w:t>
      </w:r>
      <w:r w:rsidRPr="00560AAC">
        <w:rPr>
          <w:lang w:val="ru-RU"/>
        </w:rPr>
        <w:t xml:space="preserve"> - позволяет следовать по символическим ссылкам перед тем, как будут обработаны все переходы "..";</w:t>
      </w:r>
    </w:p>
    <w:p w14:paraId="5D9D3D7E" w14:textId="77777777" w:rsidR="00BF3C56" w:rsidRPr="00560AAC" w:rsidRDefault="00560AAC">
      <w:pPr>
        <w:pStyle w:val="Compact"/>
        <w:numPr>
          <w:ilvl w:val="0"/>
          <w:numId w:val="7"/>
        </w:numPr>
        <w:rPr>
          <w:lang w:val="ru-RU"/>
        </w:rPr>
      </w:pPr>
      <w:r w:rsidRPr="00560AAC">
        <w:rPr>
          <w:lang w:val="ru-RU"/>
        </w:rPr>
        <w:t>-</w:t>
      </w:r>
      <w:r>
        <w:t>e</w:t>
      </w:r>
      <w:r w:rsidRPr="00560AAC">
        <w:rPr>
          <w:lang w:val="ru-RU"/>
        </w:rPr>
        <w:t xml:space="preserve"> - если папку, в которую нужно пере</w:t>
      </w:r>
      <w:r w:rsidRPr="00560AAC">
        <w:rPr>
          <w:lang w:val="ru-RU"/>
        </w:rPr>
        <w:t>йти не удалось найти - выдает ошибку.</w:t>
      </w:r>
    </w:p>
    <w:p w14:paraId="744CEC8D" w14:textId="77777777" w:rsidR="00BF3C56" w:rsidRDefault="00560AAC">
      <w:r>
        <w:rPr>
          <w:i/>
        </w:rPr>
        <w:t>Рисунок 22: Вывод man для pwd</w:t>
      </w:r>
    </w:p>
    <w:p w14:paraId="461BDF00" w14:textId="77777777" w:rsidR="00BF3C56" w:rsidRDefault="00560AAC">
      <w:r>
        <w:rPr>
          <w:noProof/>
        </w:rPr>
        <w:drawing>
          <wp:inline distT="0" distB="0" distL="0" distR="0" wp14:anchorId="187028C8" wp14:editId="7877EC74">
            <wp:extent cx="5608320" cy="231648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7.userapi.com/impg/2Qx0cN0EW11SV3cPRiiB5IyjjSx8AySv6GM97g/cDAXwJru4C8.jpg?size=651x302&amp;quality=96&amp;sign=8cd24ae4b3fadc61400a6ed4f3160003&amp;type=album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6CD8E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Таким образом для </w:t>
      </w:r>
      <w:r>
        <w:rPr>
          <w:b/>
        </w:rPr>
        <w:t>pwd</w:t>
      </w:r>
      <w:r w:rsidRPr="00560AAC">
        <w:rPr>
          <w:lang w:val="ru-RU"/>
        </w:rPr>
        <w:t xml:space="preserve"> основные опции это (</w:t>
      </w:r>
      <w:r w:rsidRPr="00560AAC">
        <w:rPr>
          <w:i/>
          <w:lang w:val="ru-RU"/>
        </w:rPr>
        <w:t>рисунок 22</w:t>
      </w:r>
      <w:r w:rsidRPr="00560AAC">
        <w:rPr>
          <w:lang w:val="ru-RU"/>
        </w:rPr>
        <w:t>):</w:t>
      </w:r>
    </w:p>
    <w:p w14:paraId="55489029" w14:textId="77777777" w:rsidR="00BF3C56" w:rsidRPr="00560AAC" w:rsidRDefault="00560AAC">
      <w:pPr>
        <w:pStyle w:val="Compact"/>
        <w:numPr>
          <w:ilvl w:val="0"/>
          <w:numId w:val="8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L</w:t>
      </w:r>
      <w:r w:rsidRPr="00560AAC">
        <w:rPr>
          <w:rStyle w:val="VerbatimChar"/>
          <w:lang w:val="ru-RU"/>
        </w:rPr>
        <w:t>, --</w:t>
      </w:r>
      <w:r>
        <w:rPr>
          <w:rStyle w:val="VerbatimChar"/>
        </w:rPr>
        <w:t>logical</w:t>
      </w:r>
      <w:r w:rsidRPr="00560AAC">
        <w:rPr>
          <w:lang w:val="ru-RU"/>
        </w:rPr>
        <w:t xml:space="preserve"> </w:t>
      </w:r>
      <w:r w:rsidRPr="00560AAC">
        <w:rPr>
          <w:lang w:val="ru-RU"/>
        </w:rPr>
        <w:t>- берет директорию из переменной окружения, даже если она содержит символические ссылки;</w:t>
      </w:r>
    </w:p>
    <w:p w14:paraId="5BCF4AFC" w14:textId="77777777" w:rsidR="00BF3C56" w:rsidRPr="00560AAC" w:rsidRDefault="00560AAC">
      <w:pPr>
        <w:pStyle w:val="Compact"/>
        <w:numPr>
          <w:ilvl w:val="0"/>
          <w:numId w:val="8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P</w:t>
      </w:r>
      <w:r w:rsidRPr="00560AAC">
        <w:rPr>
          <w:rStyle w:val="VerbatimChar"/>
          <w:lang w:val="ru-RU"/>
        </w:rPr>
        <w:t>, --</w:t>
      </w:r>
      <w:r>
        <w:rPr>
          <w:rStyle w:val="VerbatimChar"/>
        </w:rPr>
        <w:t>physycal</w:t>
      </w:r>
      <w:r w:rsidRPr="00560AAC">
        <w:rPr>
          <w:lang w:val="ru-RU"/>
        </w:rPr>
        <w:t xml:space="preserve"> - отбрасывает все символические ссылки;</w:t>
      </w:r>
    </w:p>
    <w:p w14:paraId="3A7C9A70" w14:textId="77777777" w:rsidR="00BF3C56" w:rsidRPr="00560AAC" w:rsidRDefault="00560AAC">
      <w:pPr>
        <w:pStyle w:val="Compact"/>
        <w:numPr>
          <w:ilvl w:val="0"/>
          <w:numId w:val="8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help</w:t>
      </w:r>
      <w:r w:rsidRPr="00560AAC">
        <w:rPr>
          <w:lang w:val="ru-RU"/>
        </w:rPr>
        <w:t xml:space="preserve"> - отображает справку по утилите;</w:t>
      </w:r>
    </w:p>
    <w:p w14:paraId="593D7BF3" w14:textId="77777777" w:rsidR="00BF3C56" w:rsidRDefault="00560AAC">
      <w:pPr>
        <w:pStyle w:val="Compact"/>
        <w:numPr>
          <w:ilvl w:val="0"/>
          <w:numId w:val="8"/>
        </w:numPr>
      </w:pPr>
      <w:r>
        <w:rPr>
          <w:rStyle w:val="VerbatimChar"/>
        </w:rPr>
        <w:t>--version</w:t>
      </w:r>
      <w:r>
        <w:t xml:space="preserve"> - отображает версию утилиты.</w:t>
      </w:r>
    </w:p>
    <w:p w14:paraId="26C8FB23" w14:textId="77777777" w:rsidR="00BF3C56" w:rsidRDefault="00560AAC">
      <w:r>
        <w:rPr>
          <w:i/>
        </w:rPr>
        <w:t>Рисунок 23: вывод man для mkdir</w:t>
      </w:r>
    </w:p>
    <w:p w14:paraId="075729BC" w14:textId="77777777" w:rsidR="00BF3C56" w:rsidRDefault="00560AAC">
      <w:r>
        <w:rPr>
          <w:noProof/>
        </w:rPr>
        <w:lastRenderedPageBreak/>
        <w:drawing>
          <wp:inline distT="0" distB="0" distL="0" distR="0" wp14:anchorId="25EB1FEE" wp14:editId="2E92FC43">
            <wp:extent cx="5869940" cy="429768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3.userapi.com/impg/iCnYEtat4Q13Qy3uOLf7KboWP_3jJLKdiZ3OsA/76_KcdXW1DU.jpg?size=857x567&amp;quality=96&amp;sign=60caa367a0c0784880cb47a18e1e732a&amp;type=album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94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8D7BB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Таким образом для </w:t>
      </w:r>
      <w:r>
        <w:rPr>
          <w:b/>
        </w:rPr>
        <w:t>mkdir</w:t>
      </w:r>
      <w:r w:rsidRPr="00560AAC">
        <w:rPr>
          <w:lang w:val="ru-RU"/>
        </w:rPr>
        <w:t xml:space="preserve"> основные опции это (</w:t>
      </w:r>
      <w:r w:rsidRPr="00560AAC">
        <w:rPr>
          <w:i/>
          <w:lang w:val="ru-RU"/>
        </w:rPr>
        <w:t>рисунок 23</w:t>
      </w:r>
      <w:r w:rsidRPr="00560AAC">
        <w:rPr>
          <w:lang w:val="ru-RU"/>
        </w:rPr>
        <w:t>):</w:t>
      </w:r>
    </w:p>
    <w:p w14:paraId="40A8F0E2" w14:textId="77777777" w:rsidR="00BF3C56" w:rsidRPr="00560AAC" w:rsidRDefault="00560AAC">
      <w:pPr>
        <w:pStyle w:val="Compact"/>
        <w:numPr>
          <w:ilvl w:val="0"/>
          <w:numId w:val="9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m</w:t>
      </w:r>
      <w:r w:rsidRPr="00560AAC">
        <w:rPr>
          <w:lang w:val="ru-RU"/>
        </w:rPr>
        <w:t xml:space="preserve"> - назначить режим доступа (права). По умолчанию </w:t>
      </w:r>
      <w:r>
        <w:t>mod</w:t>
      </w:r>
      <w:r w:rsidRPr="00560AAC">
        <w:rPr>
          <w:lang w:val="ru-RU"/>
        </w:rPr>
        <w:t xml:space="preserve"> принимает значение 0777, что обеспечивает неограниченные права;</w:t>
      </w:r>
    </w:p>
    <w:p w14:paraId="2C2DE0AD" w14:textId="77777777" w:rsidR="00BF3C56" w:rsidRPr="00560AAC" w:rsidRDefault="00560AAC">
      <w:pPr>
        <w:pStyle w:val="Compact"/>
        <w:numPr>
          <w:ilvl w:val="0"/>
          <w:numId w:val="9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p</w:t>
      </w:r>
      <w:r w:rsidRPr="00560AAC">
        <w:rPr>
          <w:lang w:val="ru-RU"/>
        </w:rPr>
        <w:t xml:space="preserve"> - не показывать ошибки, а также их игнорировать;</w:t>
      </w:r>
    </w:p>
    <w:p w14:paraId="771106C4" w14:textId="77777777" w:rsidR="00BF3C56" w:rsidRPr="00560AAC" w:rsidRDefault="00560AAC">
      <w:pPr>
        <w:pStyle w:val="Compact"/>
        <w:numPr>
          <w:ilvl w:val="0"/>
          <w:numId w:val="9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v</w:t>
      </w:r>
      <w:r w:rsidRPr="00560AAC">
        <w:rPr>
          <w:lang w:val="ru-RU"/>
        </w:rPr>
        <w:t xml:space="preserve"> - выводить сообщение о к</w:t>
      </w:r>
      <w:r w:rsidRPr="00560AAC">
        <w:rPr>
          <w:lang w:val="ru-RU"/>
        </w:rPr>
        <w:t>аждом новым каталоге;</w:t>
      </w:r>
    </w:p>
    <w:p w14:paraId="633D76B3" w14:textId="77777777" w:rsidR="00BF3C56" w:rsidRPr="00560AAC" w:rsidRDefault="00560AAC">
      <w:pPr>
        <w:pStyle w:val="Compact"/>
        <w:numPr>
          <w:ilvl w:val="0"/>
          <w:numId w:val="9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z</w:t>
      </w:r>
      <w:r w:rsidRPr="00560AAC">
        <w:rPr>
          <w:lang w:val="ru-RU"/>
        </w:rPr>
        <w:t xml:space="preserve"> - принимает контекст </w:t>
      </w:r>
      <w:r>
        <w:t>SELinux</w:t>
      </w:r>
      <w:r w:rsidRPr="00560AAC">
        <w:rPr>
          <w:lang w:val="ru-RU"/>
        </w:rPr>
        <w:t xml:space="preserve"> для каталога по умолчанию;</w:t>
      </w:r>
    </w:p>
    <w:p w14:paraId="47FFA7A3" w14:textId="77777777" w:rsidR="00BF3C56" w:rsidRPr="00560AAC" w:rsidRDefault="00560AAC">
      <w:pPr>
        <w:pStyle w:val="Compact"/>
        <w:numPr>
          <w:ilvl w:val="0"/>
          <w:numId w:val="9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context</w:t>
      </w:r>
      <w:r w:rsidRPr="00560AAC">
        <w:rPr>
          <w:lang w:val="ru-RU"/>
        </w:rPr>
        <w:t xml:space="preserve"> - то же, что и -</w:t>
      </w:r>
      <w:r>
        <w:t>z</w:t>
      </w:r>
      <w:r w:rsidRPr="00560AAC">
        <w:rPr>
          <w:lang w:val="ru-RU"/>
        </w:rPr>
        <w:t>;</w:t>
      </w:r>
    </w:p>
    <w:p w14:paraId="35CF06A9" w14:textId="77777777" w:rsidR="00BF3C56" w:rsidRDefault="00560AAC">
      <w:pPr>
        <w:pStyle w:val="Compact"/>
        <w:numPr>
          <w:ilvl w:val="0"/>
          <w:numId w:val="9"/>
        </w:numPr>
      </w:pPr>
      <w:r>
        <w:rPr>
          <w:rStyle w:val="VerbatimChar"/>
        </w:rPr>
        <w:t>--help</w:t>
      </w:r>
      <w:r>
        <w:t xml:space="preserve"> - вывести справочную информацию;</w:t>
      </w:r>
    </w:p>
    <w:p w14:paraId="623F5131" w14:textId="77777777" w:rsidR="00BF3C56" w:rsidRPr="00560AAC" w:rsidRDefault="00560AAC">
      <w:pPr>
        <w:pStyle w:val="Compact"/>
        <w:numPr>
          <w:ilvl w:val="0"/>
          <w:numId w:val="9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version</w:t>
      </w:r>
      <w:r w:rsidRPr="00560AAC">
        <w:rPr>
          <w:lang w:val="ru-RU"/>
        </w:rPr>
        <w:t xml:space="preserve"> - выводит информацию о текущей версии утилиты.</w:t>
      </w:r>
    </w:p>
    <w:p w14:paraId="321AAFCD" w14:textId="77777777" w:rsidR="00BF3C56" w:rsidRDefault="00560AAC">
      <w:r>
        <w:rPr>
          <w:i/>
        </w:rPr>
        <w:t>Рисунок 24: вывод man для rmdir</w:t>
      </w:r>
    </w:p>
    <w:p w14:paraId="44D70DA2" w14:textId="77777777" w:rsidR="00BF3C56" w:rsidRDefault="00560AAC">
      <w:r>
        <w:rPr>
          <w:noProof/>
        </w:rPr>
        <w:lastRenderedPageBreak/>
        <w:drawing>
          <wp:inline distT="0" distB="0" distL="0" distR="0" wp14:anchorId="27A9F65E" wp14:editId="587EA8D4">
            <wp:extent cx="6108700" cy="438912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0.userapi.com/impg/sTS4kFXQ3Hqi8d0gHLzPWJ2gO3_CKFEv1hA3mg/GS2_1aqR_SU.jpg?size=859x571&amp;quality=96&amp;sign=0144d60d4f282d92a4f3f4d50cfa7ef5&amp;type=album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2E89B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Таким образом д</w:t>
      </w:r>
      <w:r w:rsidRPr="00560AAC">
        <w:rPr>
          <w:lang w:val="ru-RU"/>
        </w:rPr>
        <w:t xml:space="preserve">ля </w:t>
      </w:r>
      <w:r>
        <w:rPr>
          <w:b/>
        </w:rPr>
        <w:t>rmdir</w:t>
      </w:r>
      <w:r w:rsidRPr="00560AAC">
        <w:rPr>
          <w:lang w:val="ru-RU"/>
        </w:rPr>
        <w:t xml:space="preserve"> основные опции это (</w:t>
      </w:r>
      <w:r w:rsidRPr="00560AAC">
        <w:rPr>
          <w:i/>
          <w:lang w:val="ru-RU"/>
        </w:rPr>
        <w:t>рисунок 24</w:t>
      </w:r>
      <w:r w:rsidRPr="00560AAC">
        <w:rPr>
          <w:lang w:val="ru-RU"/>
        </w:rPr>
        <w:t>):</w:t>
      </w:r>
    </w:p>
    <w:p w14:paraId="0112333E" w14:textId="77777777" w:rsidR="00BF3C56" w:rsidRPr="00560AAC" w:rsidRDefault="00560AAC">
      <w:pPr>
        <w:pStyle w:val="Compact"/>
        <w:numPr>
          <w:ilvl w:val="0"/>
          <w:numId w:val="10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ignore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fail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on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non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empty</w:t>
      </w:r>
      <w:r w:rsidRPr="00560AAC">
        <w:rPr>
          <w:lang w:val="ru-RU"/>
        </w:rPr>
        <w:t xml:space="preserve"> - игнорирует ошибки вызванные тем, что каталог непустой;</w:t>
      </w:r>
    </w:p>
    <w:p w14:paraId="32447617" w14:textId="77777777" w:rsidR="00BF3C56" w:rsidRPr="00560AAC" w:rsidRDefault="00560AAC">
      <w:pPr>
        <w:pStyle w:val="Compact"/>
        <w:numPr>
          <w:ilvl w:val="0"/>
          <w:numId w:val="10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p</w:t>
      </w:r>
      <w:r w:rsidRPr="00560AAC">
        <w:rPr>
          <w:lang w:val="ru-RU"/>
        </w:rPr>
        <w:t xml:space="preserve"> - удаляются также каталоги высшего уровня, если они пустые;</w:t>
      </w:r>
    </w:p>
    <w:p w14:paraId="07731C6A" w14:textId="77777777" w:rsidR="00BF3C56" w:rsidRPr="00560AAC" w:rsidRDefault="00560AAC">
      <w:pPr>
        <w:pStyle w:val="Compact"/>
        <w:numPr>
          <w:ilvl w:val="0"/>
          <w:numId w:val="10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v</w:t>
      </w:r>
      <w:r w:rsidRPr="00560AAC">
        <w:rPr>
          <w:lang w:val="ru-RU"/>
        </w:rPr>
        <w:t xml:space="preserve"> - подавление сообщения, выдаваемого при действии опции -</w:t>
      </w:r>
      <w:r>
        <w:t>p</w:t>
      </w:r>
      <w:r w:rsidRPr="00560AAC">
        <w:rPr>
          <w:lang w:val="ru-RU"/>
        </w:rPr>
        <w:t>;</w:t>
      </w:r>
    </w:p>
    <w:p w14:paraId="6615B522" w14:textId="77777777" w:rsidR="00BF3C56" w:rsidRDefault="00560AAC">
      <w:pPr>
        <w:pStyle w:val="Compact"/>
        <w:numPr>
          <w:ilvl w:val="0"/>
          <w:numId w:val="10"/>
        </w:numPr>
      </w:pPr>
      <w:r>
        <w:rPr>
          <w:rStyle w:val="VerbatimChar"/>
        </w:rPr>
        <w:t>--hel</w:t>
      </w:r>
      <w:r>
        <w:rPr>
          <w:rStyle w:val="VerbatimChar"/>
        </w:rPr>
        <w:t>p</w:t>
      </w:r>
      <w:r>
        <w:t xml:space="preserve"> - вывести справочную информацию;</w:t>
      </w:r>
    </w:p>
    <w:p w14:paraId="69D2B865" w14:textId="77777777" w:rsidR="00BF3C56" w:rsidRPr="00560AAC" w:rsidRDefault="00560AAC">
      <w:pPr>
        <w:pStyle w:val="Compact"/>
        <w:numPr>
          <w:ilvl w:val="0"/>
          <w:numId w:val="10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version</w:t>
      </w:r>
      <w:r w:rsidRPr="00560AAC">
        <w:rPr>
          <w:lang w:val="ru-RU"/>
        </w:rPr>
        <w:t xml:space="preserve"> - выводит информацию о текущей версии утилиты.</w:t>
      </w:r>
    </w:p>
    <w:p w14:paraId="53F8F785" w14:textId="77777777" w:rsidR="00BF3C56" w:rsidRDefault="00560AAC">
      <w:r>
        <w:rPr>
          <w:i/>
        </w:rPr>
        <w:t>Рисунок 25: вывод man для rm</w:t>
      </w:r>
    </w:p>
    <w:p w14:paraId="113C9AB0" w14:textId="77777777" w:rsidR="00BF3C56" w:rsidRDefault="00560AAC">
      <w:r>
        <w:rPr>
          <w:noProof/>
        </w:rPr>
        <w:lastRenderedPageBreak/>
        <w:drawing>
          <wp:inline distT="0" distB="0" distL="0" distR="0" wp14:anchorId="1A60AD49" wp14:editId="6F54BD1A">
            <wp:extent cx="6068060" cy="553212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7.userapi.com/impg/SGrjaQXsgrS0Xr9cBPKe9TkQBp4LkO0zCxe_Aw/xuSs417sIE8.jpg?size=857x568&amp;quality=96&amp;sign=b0cf919d328fb0bee4fbd503d027f4f6&amp;type=album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060" cy="553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6FE98" w14:textId="77777777" w:rsidR="00BF3C56" w:rsidRDefault="00560AAC">
      <w:r>
        <w:rPr>
          <w:i/>
        </w:rPr>
        <w:t>Рисунок 26: вывод man для rm</w:t>
      </w:r>
    </w:p>
    <w:p w14:paraId="7061F0F2" w14:textId="77777777" w:rsidR="00BF3C56" w:rsidRDefault="00560AAC">
      <w:r>
        <w:rPr>
          <w:noProof/>
        </w:rPr>
        <w:drawing>
          <wp:inline distT="0" distB="0" distL="0" distR="0" wp14:anchorId="208492D1" wp14:editId="7A2D9B8D">
            <wp:extent cx="7782560" cy="26593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6.userapi.com/impg/sv8F6TXQ1qi0z38KuR-Yq4XQ1dFpc1UFr4VQEQ/e4ksbXCTnj8.jpg?size=818x263&amp;quality=96&amp;sign=7290bc9fe334ea9690ba97c78e57b5cc&amp;type=album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2560" cy="26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56B0C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Таким образом для </w:t>
      </w:r>
      <w:r>
        <w:rPr>
          <w:b/>
        </w:rPr>
        <w:t>rm</w:t>
      </w:r>
      <w:r w:rsidRPr="00560AAC">
        <w:rPr>
          <w:lang w:val="ru-RU"/>
        </w:rPr>
        <w:t xml:space="preserve"> основные опции это (</w:t>
      </w:r>
      <w:r w:rsidRPr="00560AAC">
        <w:rPr>
          <w:i/>
          <w:lang w:val="ru-RU"/>
        </w:rPr>
        <w:t>рисунки 25-26</w:t>
      </w:r>
      <w:r w:rsidRPr="00560AAC">
        <w:rPr>
          <w:lang w:val="ru-RU"/>
        </w:rPr>
        <w:t>):</w:t>
      </w:r>
    </w:p>
    <w:p w14:paraId="65C8A45E" w14:textId="77777777" w:rsidR="00BF3C56" w:rsidRPr="00560AAC" w:rsidRDefault="00560AAC">
      <w:pPr>
        <w:pStyle w:val="Compact"/>
        <w:numPr>
          <w:ilvl w:val="0"/>
          <w:numId w:val="11"/>
        </w:numPr>
        <w:rPr>
          <w:lang w:val="ru-RU"/>
        </w:rPr>
      </w:pPr>
      <w:r w:rsidRPr="00560AAC">
        <w:rPr>
          <w:rStyle w:val="VerbatimChar"/>
          <w:lang w:val="ru-RU"/>
        </w:rPr>
        <w:lastRenderedPageBreak/>
        <w:t>-</w:t>
      </w:r>
      <w:r>
        <w:rPr>
          <w:rStyle w:val="VerbatimChar"/>
        </w:rPr>
        <w:t>f</w:t>
      </w:r>
      <w:r w:rsidRPr="00560AAC">
        <w:rPr>
          <w:lang w:val="ru-RU"/>
        </w:rPr>
        <w:t xml:space="preserve"> </w:t>
      </w:r>
      <w:r w:rsidRPr="00560AAC">
        <w:rPr>
          <w:lang w:val="ru-RU"/>
        </w:rPr>
        <w:t>- игнорировать несуществующие файлы и аргументы. Никогда не выдавать запросы на подтверждение удаления;</w:t>
      </w:r>
    </w:p>
    <w:p w14:paraId="5D569179" w14:textId="77777777" w:rsidR="00BF3C56" w:rsidRPr="00560AAC" w:rsidRDefault="00560AAC">
      <w:pPr>
        <w:pStyle w:val="Compact"/>
        <w:numPr>
          <w:ilvl w:val="0"/>
          <w:numId w:val="11"/>
        </w:numPr>
        <w:rPr>
          <w:lang w:val="ru-RU"/>
        </w:rPr>
      </w:pPr>
      <w:r>
        <w:rPr>
          <w:rStyle w:val="VerbatimChar"/>
        </w:rPr>
        <w:t>i</w:t>
      </w:r>
      <w:r w:rsidRPr="00560AAC">
        <w:rPr>
          <w:lang w:val="ru-RU"/>
        </w:rPr>
        <w:t xml:space="preserve"> - выводить запрос на подтверждение удаления каждого файла;</w:t>
      </w:r>
    </w:p>
    <w:p w14:paraId="5D17BB4D" w14:textId="77777777" w:rsidR="00BF3C56" w:rsidRPr="00560AAC" w:rsidRDefault="00560AAC">
      <w:pPr>
        <w:pStyle w:val="Compact"/>
        <w:numPr>
          <w:ilvl w:val="0"/>
          <w:numId w:val="11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I</w:t>
      </w:r>
      <w:r w:rsidRPr="00560AAC">
        <w:rPr>
          <w:lang w:val="ru-RU"/>
        </w:rPr>
        <w:t xml:space="preserve"> - выдать один запрос на подтверждение удаления всех файлов, если удаляется больше трех ф</w:t>
      </w:r>
      <w:r w:rsidRPr="00560AAC">
        <w:rPr>
          <w:lang w:val="ru-RU"/>
        </w:rPr>
        <w:t>айлов или используется рекурсивное удаление; опция применяется, как более «щадящая» версия опции -</w:t>
      </w:r>
      <w:r>
        <w:t>i</w:t>
      </w:r>
      <w:r w:rsidRPr="00560AAC">
        <w:rPr>
          <w:lang w:val="ru-RU"/>
        </w:rPr>
        <w:t>.</w:t>
      </w:r>
    </w:p>
    <w:p w14:paraId="72796BD6" w14:textId="77777777" w:rsidR="00BF3C56" w:rsidRPr="00560AAC" w:rsidRDefault="00560AAC">
      <w:pPr>
        <w:pStyle w:val="Compact"/>
        <w:numPr>
          <w:ilvl w:val="0"/>
          <w:numId w:val="11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interactive</w:t>
      </w:r>
      <w:r w:rsidRPr="00560AAC">
        <w:rPr>
          <w:rStyle w:val="VerbatimChar"/>
          <w:lang w:val="ru-RU"/>
        </w:rPr>
        <w:t>[=</w:t>
      </w:r>
      <w:r>
        <w:rPr>
          <w:rStyle w:val="VerbatimChar"/>
        </w:rPr>
        <w:t>WHEN</w:t>
      </w:r>
      <w:r w:rsidRPr="00560AAC">
        <w:rPr>
          <w:rStyle w:val="VerbatimChar"/>
          <w:lang w:val="ru-RU"/>
        </w:rPr>
        <w:t>]</w:t>
      </w:r>
      <w:r w:rsidRPr="00560AAC">
        <w:rPr>
          <w:lang w:val="ru-RU"/>
        </w:rPr>
        <w:t xml:space="preserve"> - вместо </w:t>
      </w:r>
      <w:r>
        <w:t>WHEN</w:t>
      </w:r>
      <w:r w:rsidRPr="00560AAC">
        <w:rPr>
          <w:lang w:val="ru-RU"/>
        </w:rPr>
        <w:t xml:space="preserve"> можно использовать:</w:t>
      </w:r>
    </w:p>
    <w:p w14:paraId="372ADC0A" w14:textId="77777777" w:rsidR="00BF3C56" w:rsidRPr="00560AAC" w:rsidRDefault="00560AAC">
      <w:pPr>
        <w:rPr>
          <w:lang w:val="ru-RU"/>
        </w:rPr>
      </w:pPr>
      <w:r>
        <w:t>never</w:t>
      </w:r>
      <w:r w:rsidRPr="00560AAC">
        <w:rPr>
          <w:lang w:val="ru-RU"/>
        </w:rPr>
        <w:t xml:space="preserve"> — никогда не выдавать запросы на подтверждение удаления;</w:t>
      </w:r>
    </w:p>
    <w:p w14:paraId="024849AC" w14:textId="77777777" w:rsidR="00BF3C56" w:rsidRPr="00560AAC" w:rsidRDefault="00560AAC">
      <w:pPr>
        <w:rPr>
          <w:lang w:val="ru-RU"/>
        </w:rPr>
      </w:pPr>
      <w:r>
        <w:t>once</w:t>
      </w:r>
      <w:r w:rsidRPr="00560AAC">
        <w:rPr>
          <w:lang w:val="ru-RU"/>
        </w:rPr>
        <w:t xml:space="preserve"> — выводить запрос один раз (анал</w:t>
      </w:r>
      <w:r w:rsidRPr="00560AAC">
        <w:rPr>
          <w:lang w:val="ru-RU"/>
        </w:rPr>
        <w:t>ог опции -</w:t>
      </w:r>
      <w:r>
        <w:t>I</w:t>
      </w:r>
      <w:r w:rsidRPr="00560AAC">
        <w:rPr>
          <w:lang w:val="ru-RU"/>
        </w:rPr>
        <w:t>);</w:t>
      </w:r>
    </w:p>
    <w:p w14:paraId="2A3EFD63" w14:textId="77777777" w:rsidR="00BF3C56" w:rsidRPr="00560AAC" w:rsidRDefault="00560AAC">
      <w:pPr>
        <w:rPr>
          <w:lang w:val="ru-RU"/>
        </w:rPr>
      </w:pPr>
      <w:r>
        <w:t>always</w:t>
      </w:r>
      <w:r w:rsidRPr="00560AAC">
        <w:rPr>
          <w:lang w:val="ru-RU"/>
        </w:rPr>
        <w:t xml:space="preserve"> — выводить запрос всегда (аналог опции -</w:t>
      </w:r>
      <w:r>
        <w:t>i</w:t>
      </w:r>
      <w:r w:rsidRPr="00560AAC">
        <w:rPr>
          <w:lang w:val="ru-RU"/>
        </w:rPr>
        <w:t>);</w:t>
      </w:r>
    </w:p>
    <w:p w14:paraId="4D8B97C2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Если значение </w:t>
      </w:r>
      <w:r>
        <w:t>WHEN</w:t>
      </w:r>
      <w:r w:rsidRPr="00560AAC">
        <w:rPr>
          <w:lang w:val="ru-RU"/>
        </w:rPr>
        <w:t xml:space="preserve"> не задано, то используется </w:t>
      </w:r>
      <w:r>
        <w:t>always</w:t>
      </w:r>
      <w:r w:rsidRPr="00560AAC">
        <w:rPr>
          <w:lang w:val="ru-RU"/>
        </w:rPr>
        <w:t>.</w:t>
      </w:r>
    </w:p>
    <w:p w14:paraId="7F49C151" w14:textId="77777777" w:rsidR="00BF3C56" w:rsidRPr="00560AAC" w:rsidRDefault="00560AAC">
      <w:pPr>
        <w:pStyle w:val="Compact"/>
        <w:numPr>
          <w:ilvl w:val="0"/>
          <w:numId w:val="12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one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file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system</w:t>
      </w:r>
      <w:r w:rsidRPr="00560AAC">
        <w:rPr>
          <w:lang w:val="ru-RU"/>
        </w:rPr>
        <w:t xml:space="preserve"> - во время рекурсивного удаления пропускать директории, которые находятся на других файловых системах;</w:t>
      </w:r>
    </w:p>
    <w:p w14:paraId="4B8A4A71" w14:textId="77777777" w:rsidR="00BF3C56" w:rsidRPr="00560AAC" w:rsidRDefault="00560AAC">
      <w:pPr>
        <w:pStyle w:val="Compact"/>
        <w:numPr>
          <w:ilvl w:val="0"/>
          <w:numId w:val="12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no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preserve</w:t>
      </w: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ro</w:t>
      </w:r>
      <w:r>
        <w:rPr>
          <w:rStyle w:val="VerbatimChar"/>
        </w:rPr>
        <w:t>ot</w:t>
      </w:r>
      <w:r w:rsidRPr="00560AAC">
        <w:rPr>
          <w:lang w:val="ru-RU"/>
        </w:rPr>
        <w:t xml:space="preserve"> - если в качестве директории для удаления задан корневой раздел /, то считать, что это обычная директория и начать выполнять удаление;</w:t>
      </w:r>
    </w:p>
    <w:p w14:paraId="1356C15F" w14:textId="77777777" w:rsidR="00BF3C56" w:rsidRDefault="00560AAC">
      <w:pPr>
        <w:pStyle w:val="Compact"/>
        <w:numPr>
          <w:ilvl w:val="0"/>
          <w:numId w:val="12"/>
        </w:num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r</w:t>
      </w:r>
      <w:r w:rsidRPr="00560AAC">
        <w:rPr>
          <w:rStyle w:val="VerbatimChar"/>
          <w:lang w:val="ru-RU"/>
        </w:rPr>
        <w:t>, -</w:t>
      </w:r>
      <w:r>
        <w:rPr>
          <w:rStyle w:val="VerbatimChar"/>
        </w:rPr>
        <w:t>R</w:t>
      </w:r>
      <w:r w:rsidRPr="00560AAC">
        <w:rPr>
          <w:rStyle w:val="VerbatimChar"/>
          <w:lang w:val="ru-RU"/>
        </w:rPr>
        <w:t>, --</w:t>
      </w:r>
      <w:r>
        <w:rPr>
          <w:rStyle w:val="VerbatimChar"/>
        </w:rPr>
        <w:t>recursive</w:t>
      </w:r>
      <w:r w:rsidRPr="00560AAC">
        <w:rPr>
          <w:lang w:val="ru-RU"/>
        </w:rPr>
        <w:t xml:space="preserve"> - удаление директорий и их содержимого. </w:t>
      </w:r>
      <w:r>
        <w:t>Рекурсивное удаление;</w:t>
      </w:r>
    </w:p>
    <w:p w14:paraId="024517B5" w14:textId="77777777" w:rsidR="00BF3C56" w:rsidRPr="00560AAC" w:rsidRDefault="00560AAC">
      <w:pPr>
        <w:pStyle w:val="Compact"/>
        <w:numPr>
          <w:ilvl w:val="0"/>
          <w:numId w:val="12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d</w:t>
      </w:r>
      <w:r w:rsidRPr="00560AAC">
        <w:rPr>
          <w:rStyle w:val="VerbatimChar"/>
          <w:lang w:val="ru-RU"/>
        </w:rPr>
        <w:t>, --</w:t>
      </w:r>
      <w:r>
        <w:rPr>
          <w:rStyle w:val="VerbatimChar"/>
        </w:rPr>
        <w:t>dir</w:t>
      </w:r>
      <w:r w:rsidRPr="00560AAC">
        <w:rPr>
          <w:lang w:val="ru-RU"/>
        </w:rPr>
        <w:t xml:space="preserve"> - удалять пустые директори</w:t>
      </w:r>
      <w:r w:rsidRPr="00560AAC">
        <w:rPr>
          <w:lang w:val="ru-RU"/>
        </w:rPr>
        <w:t>и;</w:t>
      </w:r>
    </w:p>
    <w:p w14:paraId="2FAB2517" w14:textId="77777777" w:rsidR="00BF3C56" w:rsidRPr="00560AAC" w:rsidRDefault="00560AAC">
      <w:pPr>
        <w:pStyle w:val="Compact"/>
        <w:numPr>
          <w:ilvl w:val="0"/>
          <w:numId w:val="12"/>
        </w:numPr>
        <w:rPr>
          <w:lang w:val="ru-RU"/>
        </w:rPr>
      </w:pPr>
      <w:r w:rsidRPr="00560AAC">
        <w:rPr>
          <w:rStyle w:val="VerbatimChar"/>
          <w:lang w:val="ru-RU"/>
        </w:rPr>
        <w:t>-</w:t>
      </w:r>
      <w:r>
        <w:rPr>
          <w:rStyle w:val="VerbatimChar"/>
        </w:rPr>
        <w:t>v</w:t>
      </w:r>
      <w:r w:rsidRPr="00560AAC">
        <w:rPr>
          <w:rStyle w:val="VerbatimChar"/>
          <w:lang w:val="ru-RU"/>
        </w:rPr>
        <w:t>, --</w:t>
      </w:r>
      <w:r>
        <w:rPr>
          <w:rStyle w:val="VerbatimChar"/>
        </w:rPr>
        <w:t>verbose</w:t>
      </w:r>
      <w:r w:rsidRPr="00560AAC">
        <w:rPr>
          <w:lang w:val="ru-RU"/>
        </w:rPr>
        <w:t xml:space="preserve"> - выводить информацию об удаляемых файлах;</w:t>
      </w:r>
    </w:p>
    <w:p w14:paraId="53BAAEE2" w14:textId="77777777" w:rsidR="00BF3C56" w:rsidRDefault="00560AAC">
      <w:pPr>
        <w:pStyle w:val="Compact"/>
        <w:numPr>
          <w:ilvl w:val="0"/>
          <w:numId w:val="12"/>
        </w:numPr>
      </w:pPr>
      <w:r>
        <w:rPr>
          <w:rStyle w:val="VerbatimChar"/>
        </w:rPr>
        <w:t>--help</w:t>
      </w:r>
      <w:r>
        <w:t xml:space="preserve"> - вывести справочную информацию;</w:t>
      </w:r>
    </w:p>
    <w:p w14:paraId="3BD4088A" w14:textId="77777777" w:rsidR="00BF3C56" w:rsidRPr="00560AAC" w:rsidRDefault="00560AAC">
      <w:pPr>
        <w:pStyle w:val="Compact"/>
        <w:numPr>
          <w:ilvl w:val="0"/>
          <w:numId w:val="12"/>
        </w:numPr>
        <w:rPr>
          <w:lang w:val="ru-RU"/>
        </w:rPr>
      </w:pPr>
      <w:r w:rsidRPr="00560AAC">
        <w:rPr>
          <w:rStyle w:val="VerbatimChar"/>
          <w:lang w:val="ru-RU"/>
        </w:rPr>
        <w:t>--</w:t>
      </w:r>
      <w:r>
        <w:rPr>
          <w:rStyle w:val="VerbatimChar"/>
        </w:rPr>
        <w:t>version</w:t>
      </w:r>
      <w:r w:rsidRPr="00560AAC">
        <w:rPr>
          <w:lang w:val="ru-RU"/>
        </w:rPr>
        <w:t xml:space="preserve"> - выводит информацию о текущей версии утилиты.</w:t>
      </w:r>
    </w:p>
    <w:p w14:paraId="50587A50" w14:textId="77777777" w:rsidR="00BF3C56" w:rsidRPr="00560AAC" w:rsidRDefault="00560AAC">
      <w:pPr>
        <w:pStyle w:val="Compact"/>
        <w:numPr>
          <w:ilvl w:val="0"/>
          <w:numId w:val="13"/>
        </w:numPr>
        <w:rPr>
          <w:lang w:val="ru-RU"/>
        </w:rPr>
      </w:pPr>
      <w:r w:rsidRPr="00560AAC">
        <w:rPr>
          <w:lang w:val="ru-RU"/>
        </w:rPr>
        <w:t xml:space="preserve">Используя информацию, полученную при помощи команды </w:t>
      </w:r>
      <w:r>
        <w:rPr>
          <w:rStyle w:val="VerbatimChar"/>
        </w:rPr>
        <w:t>history</w:t>
      </w:r>
      <w:r w:rsidRPr="00560AAC">
        <w:rPr>
          <w:lang w:val="ru-RU"/>
        </w:rPr>
        <w:t xml:space="preserve"> (</w:t>
      </w:r>
      <w:r w:rsidRPr="00560AAC">
        <w:rPr>
          <w:i/>
          <w:lang w:val="ru-RU"/>
        </w:rPr>
        <w:t>рисунок 27</w:t>
      </w:r>
      <w:r w:rsidRPr="00560AAC">
        <w:rPr>
          <w:lang w:val="ru-RU"/>
        </w:rPr>
        <w:t>), выполним модификацию и ис</w:t>
      </w:r>
      <w:r w:rsidRPr="00560AAC">
        <w:rPr>
          <w:lang w:val="ru-RU"/>
        </w:rPr>
        <w:t>полнение нескольких команд из буфера команд.</w:t>
      </w:r>
    </w:p>
    <w:p w14:paraId="6D592348" w14:textId="77777777" w:rsidR="00BF3C56" w:rsidRDefault="00560AAC">
      <w:r>
        <w:rPr>
          <w:i/>
        </w:rPr>
        <w:t>Рисунок 27: вывод команды history</w:t>
      </w:r>
    </w:p>
    <w:p w14:paraId="0FAB614B" w14:textId="77777777" w:rsidR="00BF3C56" w:rsidRDefault="00560AAC">
      <w:r>
        <w:rPr>
          <w:noProof/>
        </w:rPr>
        <w:lastRenderedPageBreak/>
        <w:drawing>
          <wp:inline distT="0" distB="0" distL="0" distR="0" wp14:anchorId="59AD0919" wp14:editId="5E42D873">
            <wp:extent cx="10668000" cy="60833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2.userapi.com/impg/kTi7-bSEPb9CIg89mAT2t5jSbahhqJRd_vV5sA/dm0yuhi39xE.jpg?size=840x479&amp;quality=96&amp;sign=02634c6aa8bd103a6cb5f64aa8be9aaa&amp;type=album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02F85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Синтаксис модификаций:</w:t>
      </w:r>
    </w:p>
    <w:p w14:paraId="33EBE0C7" w14:textId="77777777" w:rsidR="00BF3C56" w:rsidRPr="00560AAC" w:rsidRDefault="00560AAC">
      <w:pPr>
        <w:pStyle w:val="SourceCode"/>
        <w:rPr>
          <w:lang w:val="ru-RU"/>
        </w:rPr>
      </w:pPr>
      <w:r w:rsidRPr="00560AAC">
        <w:rPr>
          <w:rStyle w:val="VerbatimChar"/>
          <w:lang w:val="ru-RU"/>
        </w:rPr>
        <w:t>!&lt;номер строки команды&gt;:&lt;</w:t>
      </w:r>
      <w:r>
        <w:rPr>
          <w:rStyle w:val="VerbatimChar"/>
        </w:rPr>
        <w:t>s</w:t>
      </w:r>
      <w:r w:rsidRPr="00560AAC">
        <w:rPr>
          <w:rStyle w:val="VerbatimChar"/>
          <w:lang w:val="ru-RU"/>
        </w:rPr>
        <w:t>&gt;/&lt;что заменяем&gt;/&lt;на что заменяем&gt;</w:t>
      </w:r>
    </w:p>
    <w:p w14:paraId="7B1AF580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Таким образом получаем следующие модификации (</w:t>
      </w:r>
      <w:r w:rsidRPr="00560AAC">
        <w:rPr>
          <w:i/>
          <w:lang w:val="ru-RU"/>
        </w:rPr>
        <w:t>рисунок 28</w:t>
      </w:r>
      <w:r w:rsidRPr="00560AAC">
        <w:rPr>
          <w:lang w:val="ru-RU"/>
        </w:rPr>
        <w:t>):</w:t>
      </w:r>
    </w:p>
    <w:p w14:paraId="54492D14" w14:textId="77777777" w:rsidR="00BF3C56" w:rsidRDefault="00560AAC">
      <w:r>
        <w:rPr>
          <w:i/>
        </w:rPr>
        <w:t>Рисунок 28: выполнение модификаций</w:t>
      </w:r>
    </w:p>
    <w:p w14:paraId="16534297" w14:textId="77777777" w:rsidR="00BF3C56" w:rsidRDefault="00560AAC">
      <w:r>
        <w:rPr>
          <w:noProof/>
        </w:rPr>
        <w:lastRenderedPageBreak/>
        <w:drawing>
          <wp:inline distT="0" distB="0" distL="0" distR="0" wp14:anchorId="4576A1D9" wp14:editId="160AC7CD">
            <wp:extent cx="6139180" cy="675132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7.userapi.com/impg/8xaQdLP_n-GRKgbliR9NDgTfnghDDfac2lnUzQ/sNOHlxt_kq0.jpg?size=793x799&amp;quality=96&amp;sign=35a7b11a944f8b8ff4befb75cbee307e&amp;type=album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9180" cy="675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E6B08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 xml:space="preserve">После второй модификации выполнили проверку с помощью </w:t>
      </w:r>
      <w:r>
        <w:rPr>
          <w:rStyle w:val="VerbatimChar"/>
        </w:rPr>
        <w:t>ls</w:t>
      </w:r>
      <w:r w:rsidRPr="00560AAC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560AAC">
        <w:rPr>
          <w:lang w:val="ru-RU"/>
        </w:rPr>
        <w:t xml:space="preserve">, видим, что вызов модификации прошел успешно и каталог </w:t>
      </w:r>
      <w:r>
        <w:t>crowd</w:t>
      </w:r>
      <w:r w:rsidRPr="00560AAC">
        <w:rPr>
          <w:lang w:val="ru-RU"/>
        </w:rPr>
        <w:t xml:space="preserve"> действительно был создан.</w:t>
      </w:r>
    </w:p>
    <w:p w14:paraId="76CCD304" w14:textId="77777777" w:rsidR="00BF3C56" w:rsidRDefault="00560AAC">
      <w:r>
        <w:pict w14:anchorId="739D1268">
          <v:rect id="_x0000_i1027" style="width:0;height:1.5pt" o:hralign="center" o:hrstd="t" o:hr="t"/>
        </w:pict>
      </w:r>
    </w:p>
    <w:p w14:paraId="2AC83ABD" w14:textId="77777777" w:rsidR="00BF3C56" w:rsidRPr="00560AAC" w:rsidRDefault="00560AAC">
      <w:pPr>
        <w:pStyle w:val="2"/>
        <w:rPr>
          <w:lang w:val="ru-RU"/>
        </w:rPr>
      </w:pPr>
      <w:bookmarkStart w:id="9" w:name="вывод"/>
      <w:r w:rsidRPr="00560AAC">
        <w:rPr>
          <w:lang w:val="ru-RU"/>
        </w:rPr>
        <w:t>Вывод:</w:t>
      </w:r>
    </w:p>
    <w:bookmarkEnd w:id="9"/>
    <w:p w14:paraId="5E8228EB" w14:textId="77777777" w:rsidR="00BF3C56" w:rsidRPr="00560AAC" w:rsidRDefault="00560AAC">
      <w:pPr>
        <w:rPr>
          <w:lang w:val="ru-RU"/>
        </w:rPr>
      </w:pPr>
      <w:r w:rsidRPr="00560AAC">
        <w:rPr>
          <w:lang w:val="ru-RU"/>
        </w:rPr>
        <w:t>Прио</w:t>
      </w:r>
      <w:r w:rsidRPr="00560AAC">
        <w:rPr>
          <w:lang w:val="ru-RU"/>
        </w:rPr>
        <w:t>брела практические навыки взаимодействия пользователя с системой посредством командной строки.</w:t>
      </w:r>
    </w:p>
    <w:p w14:paraId="4268AB6B" w14:textId="77777777" w:rsidR="00BF3C56" w:rsidRDefault="00560AAC">
      <w:pPr>
        <w:pStyle w:val="3"/>
      </w:pPr>
      <w:bookmarkStart w:id="10" w:name="библиография"/>
      <w:r>
        <w:t>Библиография:</w:t>
      </w:r>
    </w:p>
    <w:bookmarkEnd w:id="10"/>
    <w:p w14:paraId="4484FEDD" w14:textId="77777777" w:rsidR="00BF3C56" w:rsidRDefault="00560AAC">
      <w:r>
        <w:t xml:space="preserve">[1]: </w:t>
      </w:r>
      <w:hyperlink r:id="rId35">
        <w:r>
          <w:rPr>
            <w:rStyle w:val="Link"/>
          </w:rPr>
          <w:t>Основные команды Linux</w:t>
        </w:r>
      </w:hyperlink>
    </w:p>
    <w:sectPr w:rsidR="00BF3C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B451EB"/>
    <w:multiLevelType w:val="multilevel"/>
    <w:tmpl w:val="39280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9117700"/>
    <w:multiLevelType w:val="multilevel"/>
    <w:tmpl w:val="94F02D5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76C2C0E"/>
    <w:multiLevelType w:val="multilevel"/>
    <w:tmpl w:val="497EEB4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2334BF9"/>
    <w:multiLevelType w:val="multilevel"/>
    <w:tmpl w:val="EF7AC1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DD3A5BB"/>
    <w:multiLevelType w:val="multilevel"/>
    <w:tmpl w:val="3E800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91ABF3E"/>
    <w:multiLevelType w:val="multilevel"/>
    <w:tmpl w:val="7304E07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20A58A8"/>
    <w:multiLevelType w:val="multilevel"/>
    <w:tmpl w:val="7AF47B5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</w:num>
  <w:num w:numId="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0AAC"/>
    <w:rsid w:val="00590D07"/>
    <w:rsid w:val="00784D58"/>
    <w:rsid w:val="008D6863"/>
    <w:rsid w:val="00B86B75"/>
    <w:rsid w:val="00BC48D5"/>
    <w:rsid w:val="00BF3C5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7E8443"/>
  <w15:docId w15:val="{2EB01ADF-0338-4FD3-9F32-D799856F6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hyperlink" Target="https://www.hostinger.ru/rukovodstva/osnovnyje-komandy-linux" TargetMode="Externa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theme" Target="theme/theme1.xml"/><Relationship Id="rId5" Type="http://schemas.openxmlformats.org/officeDocument/2006/relationships/hyperlink" Target="https://www.hostinger.ru/rukovodstva/osnovnyje-komandy-linux" TargetMode="Externa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hyperlink" Target="https://www.hostinger.ru/rukovodstva/osnovnyje-komandy-linux" TargetMode="External"/><Relationship Id="rId8" Type="http://schemas.openxmlformats.org/officeDocument/2006/relationships/image" Target="media/image2.jp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5</Pages>
  <Words>1716</Words>
  <Characters>9784</Characters>
  <Application>Microsoft Office Word</Application>
  <DocSecurity>0</DocSecurity>
  <Lines>81</Lines>
  <Paragraphs>22</Paragraphs>
  <ScaleCrop>false</ScaleCrop>
  <Company/>
  <LinksUpToDate>false</LinksUpToDate>
  <CharactersWithSpaces>1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5-04T14:25:00Z</dcterms:created>
  <dcterms:modified xsi:type="dcterms:W3CDTF">2021-05-04T14:29:00Z</dcterms:modified>
</cp:coreProperties>
</file>